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155.png" ContentType="image/png"/>
  <Override PartName="/word/media/rId158.png" ContentType="image/png"/>
  <Override PartName="/word/media/rId178.png" ContentType="image/png"/>
  <Override PartName="/word/media/rId181.png" ContentType="image/png"/>
  <Override PartName="/word/media/rId189.jpg" ContentType="image/jpeg"/>
  <Override PartName="/word/media/rId192.png" ContentType="image/png"/>
  <Override PartName="/word/media/rId195.png" ContentType="image/png"/>
  <Override PartName="/word/media/rId198.png" ContentType="image/png"/>
  <Override PartName="/word/media/rId201.png" ContentType="image/png"/>
  <Override PartName="/word/media/rId434.png" ContentType="image/png"/>
  <Override PartName="/word/media/rId437.jpg" ContentType="image/jpeg"/>
  <Override PartName="/word/media/rId440.png" ContentType="image/png"/>
  <Override PartName="/word/media/rId443.png" ContentType="image/png"/>
  <Override PartName="/word/media/rId376.png" ContentType="image/png"/>
  <Override PartName="/word/media/rId379.png" ContentType="image/png"/>
  <Override PartName="/word/media/rId382.jpg" ContentType="image/jpeg"/>
  <Override PartName="/word/media/rId385.jpg" ContentType="image/jpeg"/>
  <Override PartName="/word/media/rId453.jpg" ContentType="image/jpeg"/>
  <Override PartName="/word/media/rId456.jpg" ContentType="image/jpeg"/>
  <Override PartName="/word/media/rId459.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82.png" ContentType="image/png"/>
  <Override PartName="/word/media/rId85.png" ContentType="image/png"/>
  <Override PartName="/word/media/rId88.png" ContentType="image/png"/>
  <Override PartName="/word/media/rId491.jpg" ContentType="image/jpeg"/>
  <Override PartName="/word/media/rId494.png" ContentType="image/png"/>
  <Override PartName="/word/media/rId497.png" ContentType="image/png"/>
  <Override PartName="/word/media/rId500.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224.png" ContentType="image/png"/>
  <Override PartName="/word/media/rId227.png" ContentType="image/png"/>
  <Override PartName="/word/media/rId230.png" ContentType="image/png"/>
  <Override PartName="/word/media/rId233.png" ContentType="image/png"/>
  <Override PartName="/word/media/rId273.png" ContentType="image/png"/>
  <Override PartName="/word/media/rId276.png" ContentType="image/png"/>
  <Override PartName="/word/media/rId279.png" ContentType="image/png"/>
  <Override PartName="/word/media/rId322.png" ContentType="image/png"/>
  <Override PartName="/word/media/rId325.png" ContentType="image/png"/>
  <Override PartName="/word/media/rId328.png" ContentType="image/png"/>
  <Override PartName="/word/media/rId331.png" ContentType="image/png"/>
  <Override PartName="/word/media/rId395.png" ContentType="image/png"/>
  <Override PartName="/word/media/rId398.png" ContentType="image/png"/>
  <Override PartName="/word/media/rId136.svg" ContentType="image/svg+xml"/>
  <Override PartName="/word/media/rId139.svg" ContentType="image/svg+xml"/>
  <Override PartName="/word/media/rId142.svg" ContentType="image/svg+xml"/>
  <Override PartName="/word/media/rId584.png" ContentType="image/png"/>
  <Override PartName="/word/media/rId587.png" ContentType="image/png"/>
  <Override PartName="/word/media/rId590.png" ContentType="image/png"/>
  <Override PartName="/word/media/rId593.png" ContentType="image/png"/>
  <Override PartName="/word/media/rId99.png" ContentType="image/png"/>
  <Override PartName="/word/media/rId102.png" ContentType="image/png"/>
  <Override PartName="/word/media/rId10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anadian Technical Report of Fisheries and Aquatic Sciences</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nnnn</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trike w:val="false"/>
          <w:sz w:val="32"/>
          <w:szCs w:val="32"/>
          <w:color w:val="000000"/>
        </w:rPr>
        <w:t xml:space="preserve">Summary of research and preliminary findings from the Pacific Salmon Strategy Initiative</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ory Lagasse, Joe Enns, Nicholas Brown, Isobel Pearsall, Ann-Marie Huang, Diana Dobson (editors)</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Fisheries and Oceans Canada</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Pacific Biological Station</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3190 Hammond Bay Rd</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Nanaimo, BC V9T 6N7</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2026</w:t>
      </w:r>
    </w:p>
    <w:p xmlns:w14="http://schemas.microsoft.com/office/word/2010/wordml">
      <w:pPr/>
      <w:r>
        <w:br w:type="page"/>
      </w:r>
    </w:p>
    <w:p xmlns:w14="http://schemas.microsoft.com/office/word/2010/wordml">
      <w:pPr>
        <w:pStyle w:val="Heading1"/>
      </w:pPr>
      <w:r>
        <w:t xml:space="preserve">ABSTRACT</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true"/>
          <w:b w:val="false"/>
          <w:u w:val="none"/>
          <w:strike w:val="false"/>
          <w:sz w:val="22"/>
          <w:szCs w:val="22"/>
          <w:color w:val="000000"/>
        </w:rPr>
        <w:t xml:space="preserve">Lagasse, C., Enns, J., Brown, N., Pearsall, I., Huang, A.-M., and Dobson, D (Eds.). 2026. Summary of research and preliminary findings from the Pacific Salmon Strategy Initiative. Canadian Technical Report of Fisheries and Aquatic Sciences nnn.</w:t>
      </w:r>
    </w:p>
    <w:p xmlns:w14="http://schemas.microsoft.com/office/word/2010/wordml">
      <w:pPr>
        <w:pStyle w:val="Normal"/>
      </w:pPr>
      <w:r>
        <w:t xml:space="preserve"/>
      </w:r>
    </w:p>
    <w:p xmlns:w14="http://schemas.microsoft.com/office/word/2010/wordml">
      <w:pPr>
        <w:pStyle w:val="Normal"/>
      </w:pPr>
      <w:r>
        <w:t xml:space="preserve">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
</w:t>
      </w:r>
    </w:p>
    <w:p xmlns:w14="http://schemas.microsoft.com/office/word/2010/wordml">
      <w:pPr/>
      <w:r>
        <w:br w:type="page"/>
      </w:r>
    </w:p>
    <w:p xmlns:w14="http://schemas.microsoft.com/office/word/2010/wordml">
      <w:pPr>
        <w:pStyle w:val="Heading1"/>
      </w:pPr>
      <w:r>
        <w:t xml:space="preserve">Table of Contents</w:t>
      </w:r>
    </w:p>
    <w:p xmlns:w14="http://schemas.microsoft.com/office/word/2010/wordml">
      <w:pPr/>
      <w:r>
        <w:rPr/>
        <w:fldChar w:fldCharType="begin" w:dirty="true"/>
      </w:r>
      <w:r>
        <w:rPr/>
        <w:instrText xml:space="preserve" w:dirty="true">TOC \o "1-3" \h \z \u</w:instrText>
      </w:r>
      <w:r>
        <w:rPr/>
        <w:fldChar w:fldCharType="end" w:dirty="true"/>
      </w:r>
    </w:p>
    <w:p xmlns:w14="http://schemas.microsoft.com/office/word/2010/wordml">
      <w:pPr/>
      <w:r>
        <w:br w:type="page"/>
      </w:r>
    </w:p>
    <w:p xmlns:w14="http://schemas.microsoft.com/office/word/2010/wordml">
      <w:pPr>
        <w:sectPr>
          <w:pgMar w:header="708" w:bottom="1417" w:top="1417" w:right="1417" w:left="1417" w:footer="708" w:gutter="0"/>
          <w:pgSz w:h="16838" w:w="11906" w:orient="portrait"/>
          <w:type w:val="oddPage"/>
          <w:cols/>
        </w:sectPr>
      </w:pPr>
    </w:p>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047f1a60-6b9b-489f-b8f5-4b666bdba7c8"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047f1a60-6b9b-489f-b8f5-4b666bdba7c8"/>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w:t>
      </w:r>
      <w:r>
        <w:t xml:space="preserve"> </w:t>
      </w:r>
      <w:hyperlink w:anchor="pssi-themes">
        <w:r xmlns:w14="http://schemas.microsoft.com/office/word/2010/wordml">
          <w:rPr/>
          <w:fldChar w:fldCharType="begin" w:dirty="true"/>
        </w:r>
        <w:r xmlns:w14="http://schemas.microsoft.com/office/word/2010/wordml">
          <w:rPr/>
          <w:instrText xml:space="preserve" w:dirty="true"> REF pssi-themes \h</w:instrText>
        </w:r>
        <w:r xmlns:w14="http://schemas.microsoft.com/office/word/2010/wordml">
          <w:rPr/>
          <w:fldChar w:fldCharType="end" w:dirty="true"/>
        </w:r>
      </w:hyperlink>
      <w:r>
        <w:t xml:space="preserve">),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e </w:t>
      </w:r>
      <w:bookmarkStart w:id="91e51665-4d1f-438f-8e42-f9b054949ef2" w:name="pssi-them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e51665-4d1f-438f-8e42-f9b054949ef2"/>
      <w:r>
        <w:rPr>
          <w:rFonts/>
          <w:b w:val="true"/>
          <w:strike w:val="false"/>
        </w:rPr>
        <w:t xml:space="preserve">. </w:t>
      </w:r>
      <w:r>
        <w:t xml:space="preserve">Conceptual diagram of research themes aligned with the major PSSI initiative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2b90f70c-6b85-4b59-b849-d66635cd78a3"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b90f70c-6b85-4b59-b849-d66635cd78a3"/>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5">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6">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ba4733ea-4453-47a7-a5d9-2fbe90fb48cc"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a4733ea-4453-47a7-a5d9-2fbe90fb48cc"/>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d0dc309b-b73d-4b1a-91d3-8ff4f516381c"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0dc309b-b73d-4b1a-91d3-8ff4f516381c"/>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82207a96-66b0-4bb2-bb15-a99df720d5aa"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2207a96-66b0-4bb2-bb15-a99df720d5aa"/>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3f731ef5-2969-472e-b37a-5b60736bd89d"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f731ef5-2969-472e-b37a-5b60736bd89d"/>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c58df75f-9980-4e7f-ab7a-57939e7f6d15"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58df75f-9980-4e7f-ab7a-57939e7f6d15"/>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fish-health-and-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1ce2f541-5c20-4b7d-8873-cf643f02e70d"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ce2f541-5c20-4b7d-8873-cf643f02e70d"/>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0276bb3e-0040-447d-8440-27a47e6b7bc4"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0276bb3e-0040-447d-8440-27a47e6b7bc4"/>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4">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5">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a87ec2b9-7703-463e-9337-a748f5b5d019"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87ec2b9-7703-463e-9337-a748f5b5d019"/>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a70afde2-7bbb-4af9-9128-e7b75bec6e4d"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70afde2-7bbb-4af9-9128-e7b75bec6e4d"/>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0">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1">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3">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4">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5">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6">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7">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8">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9">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0">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1">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2">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3">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58506aac-37a4-4536-b653-4d6342993be9"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8506aac-37a4-4536-b653-4d6342993be9"/>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4">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5">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19" w:name="project-reports"/>
    <w:p>
      <w:pPr>
        <w:pStyle w:val="Heading1"/>
      </w:pPr>
      <w:r>
        <w:t xml:space="preserve">Project Reports</w:t>
      </w:r>
    </w:p>
    <w:bookmarkStart w:id="78" w:name="assessments"/>
    <w:p>
      <w:pPr>
        <w:pStyle w:val="Heading2"/>
      </w:pPr>
      <w:r>
        <w:t xml:space="preserve">Assessments</w:t>
      </w:r>
    </w:p>
    <w:bookmarkStart w:id="77" w:name="life-cycle-assessment---follow-the-fish"/>
    <w:p>
      <w:pPr>
        <w:pStyle w:val="Heading3"/>
      </w:pPr>
      <w:r>
        <w:t xml:space="preserve">Life cycle assessment - Follow The Fish</w:t>
      </w:r>
    </w:p>
    <w:p>
      <w:pPr>
        <w:pStyle w:val="FirstParagraph"/>
      </w:pPr>
      <w:bookmarkStart w:id="4973cb02-c32b-4ec2-9581-b316bf4e5d9c" w:name="DFO_PSSI_2422"/>
      <w:r>
        <w:t xml:space="preserve"/>
      </w:r>
      <w:bookmarkEnd w:id="4973cb02-c32b-4ec2-9581-b316bf4e5d9c"/>
    </w:p>
    <w:bookmarkStart w:id="69" w:name="pssi-2422"/>
    <w:p>
      <w:pPr>
        <w:pStyle w:val="Heading4"/>
      </w:pPr>
      <w:r>
        <w:t xml:space="preserve">PSSI 2422</w:t>
      </w:r>
    </w:p>
    <w:p>
      <w:pPr>
        <w:pStyle w:val="FirstParagraph"/>
      </w:pPr>
    </w:p>
    <w:p>
      <w:pPr>
        <w:pStyle w:val="BodyText"/>
      </w:pPr>
      <w:r>
        <w:rPr>
          <w:b/>
          <w:bCs/>
        </w:rPr>
        <w:t xml:space="preserve">Location:</w:t>
      </w:r>
      <w:r>
        <w:t xml:space="preserve"> </w:t>
      </w:r>
      <w:r>
        <w:t xml:space="preserve">IOS Sidney</w:t>
      </w:r>
    </w:p>
    <w:bookmarkStart w:id="64" w:name="highlights-1"/>
    <w:p>
      <w:pPr>
        <w:pStyle w:val="Heading5"/>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64"/>
    <w:bookmarkStart w:id="65" w:name="background"/>
    <w:p>
      <w:pPr>
        <w:pStyle w:val="Heading5"/>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65"/>
    <w:bookmarkStart w:id="66" w:name="methods-and-findings"/>
    <w:p>
      <w:pPr>
        <w:pStyle w:val="Heading5"/>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66"/>
    <w:bookmarkStart w:id="67" w:name="tables-and-figures"/>
    <w:p>
      <w:pPr>
        <w:pStyle w:val="Heading5"/>
      </w:pPr>
      <w:r>
        <w:t xml:space="preserve">Tables and Figures</w:t>
      </w:r>
    </w:p>
    <w:bookmarkEnd w:id="67"/>
    <w:bookmarkStart w:id="68" w:name="insights"/>
    <w:p>
      <w:pPr>
        <w:pStyle w:val="Heading5"/>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f73288f0-939e-414f-b9b0-a309b7f48695" w:name="DFO_PSSI_2432"/>
      <w:r>
        <w:t xml:space="preserve"/>
      </w:r>
      <w:bookmarkEnd w:id="f73288f0-939e-414f-b9b0-a309b7f48695"/>
    </w:p>
    <w:bookmarkEnd w:id="68"/>
    <w:bookmarkEnd w:id="69"/>
    <w:bookmarkStart w:id="76" w:name="pssi-2432"/>
    <w:p>
      <w:pPr>
        <w:pStyle w:val="Heading4"/>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70" w:name="highlights-2"/>
    <w:p>
      <w:pPr>
        <w:pStyle w:val="Heading5"/>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70"/>
    <w:bookmarkStart w:id="71" w:name="background-1"/>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71"/>
    <w:bookmarkStart w:id="72" w:name="methods-and-findings-1"/>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72"/>
    <w:bookmarkStart w:id="73" w:name="tables-and-figures-1"/>
    <w:p>
      <w:pPr>
        <w:pStyle w:val="Heading5"/>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73"/>
    <w:bookmarkStart w:id="74" w:name="insights-1"/>
    <w:p>
      <w:pPr>
        <w:pStyle w:val="Heading5"/>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74"/>
    <w:bookmarkStart w:id="75" w:name="next-steps"/>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r>
        <w:br w:type="page"/>
      </w:r>
    </w:p>
    <w:bookmarkEnd w:id="75"/>
    <w:bookmarkEnd w:id="76"/>
    <w:bookmarkEnd w:id="77"/>
    <w:bookmarkEnd w:id="78"/>
    <w:bookmarkStart w:id="151" w:name="data-management-and-tools-1"/>
    <w:p>
      <w:pPr>
        <w:pStyle w:val="Heading2"/>
      </w:pPr>
      <w:r>
        <w:t xml:space="preserve">Data management and tools</w:t>
      </w:r>
    </w:p>
    <w:bookmarkStart w:id="132" w:name="Xa0d3efbaa976f9201fa9ab18d3d6ffa42e8c640"/>
    <w:p>
      <w:pPr>
        <w:pStyle w:val="Heading3"/>
      </w:pPr>
      <w:r>
        <w:t xml:space="preserve">Data and modelling to support decision making</w:t>
      </w:r>
    </w:p>
    <w:p>
      <w:pPr>
        <w:pStyle w:val="FirstParagraph"/>
      </w:pPr>
      <w:bookmarkStart w:id="a901dc6d-bca3-4378-87ef-2ac8fcfaf7ca" w:name="DFO_PSSI_2410"/>
      <w:r>
        <w:t xml:space="preserve"/>
      </w:r>
      <w:bookmarkEnd w:id="a901dc6d-bca3-4378-87ef-2ac8fcfaf7ca"/>
    </w:p>
    <w:bookmarkStart w:id="95" w:name="pssi-2410"/>
    <w:p>
      <w:pPr>
        <w:pStyle w:val="Heading4"/>
      </w:pPr>
      <w:r>
        <w:t xml:space="preserve">PSSI 2410</w:t>
      </w:r>
    </w:p>
    <w:p>
      <w:pPr>
        <w:pStyle w:val="FirstParagraph"/>
      </w:pPr>
    </w:p>
    <w:bookmarkStart w:id="79" w:name="highlights-3"/>
    <w:p>
      <w:pPr>
        <w:pStyle w:val="Heading5"/>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79"/>
    <w:bookmarkStart w:id="80" w:name="background-2"/>
    <w:p>
      <w:pPr>
        <w:pStyle w:val="Heading5"/>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80"/>
    <w:bookmarkStart w:id="81" w:name="methods-and-findings-2"/>
    <w:p>
      <w:pPr>
        <w:pStyle w:val="Heading5"/>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81"/>
    <w:bookmarkStart w:id="91" w:name="tables-and-figures-2"/>
    <w:p>
      <w:pPr>
        <w:pStyle w:val="Heading5"/>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83" name="Picture"/>
            <a:graphic>
              <a:graphicData uri="http://schemas.openxmlformats.org/drawingml/2006/picture">
                <pic:pic>
                  <pic:nvPicPr>
                    <pic:cNvPr descr="figures/project_figures/2410/Figure%201.png" id="84" name="Picture"/>
                    <pic:cNvPicPr>
                      <a:picLocks noChangeArrowheads="1" noChangeAspect="1"/>
                    </pic:cNvPicPr>
                  </pic:nvPicPr>
                  <pic:blipFill>
                    <a:blip r:embed="rId82"/>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86" name="Picture"/>
            <a:graphic>
              <a:graphicData uri="http://schemas.openxmlformats.org/drawingml/2006/picture">
                <pic:pic>
                  <pic:nvPicPr>
                    <pic:cNvPr descr="figures/project_figures/2410/Figure%202.png" id="87" name="Picture"/>
                    <pic:cNvPicPr>
                      <a:picLocks noChangeArrowheads="1" noChangeAspect="1"/>
                    </pic:cNvPicPr>
                  </pic:nvPicPr>
                  <pic:blipFill>
                    <a:blip r:embed="rId85"/>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89" name="Picture"/>
            <a:graphic>
              <a:graphicData uri="http://schemas.openxmlformats.org/drawingml/2006/picture">
                <pic:pic>
                  <pic:nvPicPr>
                    <pic:cNvPr descr="figures/project_figures/2410/Figure%203.png" id="90" name="Picture"/>
                    <pic:cNvPicPr>
                      <a:picLocks noChangeArrowheads="1" noChangeAspect="1"/>
                    </pic:cNvPicPr>
                  </pic:nvPicPr>
                  <pic:blipFill>
                    <a:blip r:embed="rId88"/>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91"/>
    <w:bookmarkStart w:id="92" w:name="insights-2"/>
    <w:p>
      <w:pPr>
        <w:pStyle w:val="Heading5"/>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92"/>
    <w:bookmarkStart w:id="93" w:name="next-steps-1"/>
    <w:p>
      <w:pPr>
        <w:pStyle w:val="Heading5"/>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93"/>
    <w:bookmarkStart w:id="94" w:name="references-1"/>
    <w:p>
      <w:pPr>
        <w:pStyle w:val="Heading5"/>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b149288c-c8ff-4e57-b345-63502ef3f9d8" w:name="DFO_PSSI_3682"/>
      <w:r>
        <w:t xml:space="preserve"/>
      </w:r>
      <w:bookmarkEnd w:id="b149288c-c8ff-4e57-b345-63502ef3f9d8"/>
    </w:p>
    <w:bookmarkEnd w:id="94"/>
    <w:bookmarkEnd w:id="95"/>
    <w:bookmarkStart w:id="131" w:name="pssi-3682"/>
    <w:p>
      <w:pPr>
        <w:pStyle w:val="Heading4"/>
      </w:pPr>
      <w:r>
        <w:t xml:space="preserve">PSSI 3682</w:t>
      </w:r>
    </w:p>
    <w:p>
      <w:pPr>
        <w:pStyle w:val="FirstParagraph"/>
      </w:pPr>
    </w:p>
    <w:bookmarkStart w:id="96" w:name="highlights-4"/>
    <w:p>
      <w:pPr>
        <w:pStyle w:val="Heading5"/>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96"/>
    <w:bookmarkStart w:id="97" w:name="background-3"/>
    <w:p>
      <w:pPr>
        <w:pStyle w:val="Heading5"/>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97"/>
    <w:bookmarkStart w:id="98" w:name="methods-and-findings-3"/>
    <w:p>
      <w:pPr>
        <w:pStyle w:val="Heading5"/>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98"/>
    <w:bookmarkStart w:id="108" w:name="tables-and-figures-3"/>
    <w:p>
      <w:pPr>
        <w:pStyle w:val="Heading5"/>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100" name="Picture"/>
            <a:graphic>
              <a:graphicData uri="http://schemas.openxmlformats.org/drawingml/2006/picture">
                <pic:pic>
                  <pic:nvPicPr>
                    <pic:cNvPr descr="figures/project_figures/3682/Figure%201.png" id="101"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103" name="Picture"/>
            <a:graphic>
              <a:graphicData uri="http://schemas.openxmlformats.org/drawingml/2006/picture">
                <pic:pic>
                  <pic:nvPicPr>
                    <pic:cNvPr descr="figures/project_figures/3682/Figure%202.png" id="104" name="Picture"/>
                    <pic:cNvPicPr>
                      <a:picLocks noChangeArrowheads="1" noChangeAspect="1"/>
                    </pic:cNvPicPr>
                  </pic:nvPicPr>
                  <pic:blipFill>
                    <a:blip r:embed="rId102"/>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106" name="Picture"/>
            <a:graphic>
              <a:graphicData uri="http://schemas.openxmlformats.org/drawingml/2006/picture">
                <pic:pic>
                  <pic:nvPicPr>
                    <pic:cNvPr descr="figures/project_figures/3682/Figure%203.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108"/>
    <w:bookmarkStart w:id="109" w:name="insights-3"/>
    <w:p>
      <w:pPr>
        <w:pStyle w:val="Heading5"/>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109"/>
    <w:bookmarkStart w:id="110" w:name="next-steps-2"/>
    <w:p>
      <w:pPr>
        <w:pStyle w:val="Heading5"/>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110"/>
    <w:bookmarkStart w:id="130" w:name="references-2"/>
    <w:p>
      <w:pPr>
        <w:pStyle w:val="Heading5"/>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111">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112">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113">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114">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115">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116">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117">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118">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119">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120">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121">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122">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123">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124">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125">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126">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127">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128">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129">
        <w:r>
          <w:rPr>
            <w:rStyle w:val="Hyperlink"/>
          </w:rPr>
          <w:t xml:space="preserve">doi:10.1139/facets-2024-0348</w:t>
        </w:r>
      </w:hyperlink>
      <w:r>
        <w:t xml:space="preserve">.</w:t>
      </w:r>
    </w:p>
    <w:p>
      <w:r>
        <w:br w:type="page"/>
      </w:r>
    </w:p>
    <w:bookmarkEnd w:id="130"/>
    <w:bookmarkEnd w:id="131"/>
    <w:bookmarkEnd w:id="132"/>
    <w:bookmarkStart w:id="150" w:name="innovation-and-technical-developments"/>
    <w:p>
      <w:pPr>
        <w:pStyle w:val="Heading3"/>
      </w:pPr>
      <w:r>
        <w:t xml:space="preserve">Innovation and technical developments</w:t>
      </w:r>
    </w:p>
    <w:p>
      <w:pPr>
        <w:pStyle w:val="FirstParagraph"/>
      </w:pPr>
      <w:bookmarkStart w:id="3adfc3b8-4892-42d0-8b20-12ad3af6ff77" w:name="DFO_PSSI_2439"/>
      <w:r>
        <w:t xml:space="preserve"/>
      </w:r>
      <w:bookmarkEnd w:id="3adfc3b8-4892-42d0-8b20-12ad3af6ff77"/>
    </w:p>
    <w:bookmarkStart w:id="149" w:name="pssi-2439"/>
    <w:p>
      <w:pPr>
        <w:pStyle w:val="Heading4"/>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133" w:name="highlights-5"/>
    <w:p>
      <w:pPr>
        <w:pStyle w:val="Heading5"/>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133"/>
    <w:bookmarkStart w:id="134" w:name="background-4"/>
    <w:p>
      <w:pPr>
        <w:pStyle w:val="Heading5"/>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134"/>
    <w:bookmarkStart w:id="135" w:name="methods-and-findings-4"/>
    <w:p>
      <w:pPr>
        <w:pStyle w:val="Heading5"/>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135"/>
    <w:bookmarkStart w:id="145" w:name="tables-and-figures-4"/>
    <w:p>
      <w:pPr>
        <w:pStyle w:val="Heading5"/>
      </w:pPr>
      <w:r>
        <w:t xml:space="preserve">Tables and Figures</w:t>
      </w:r>
    </w:p>
    <w:p>
      <w:pPr>
        <w:pStyle w:val="CaptionedFigure"/>
      </w:pPr>
      <w:r>
        <w:drawing>
          <wp:inline>
            <wp:extent cx="5943600" cy="3343275"/>
            <wp:effectExtent b="0" l="0" r="0" t="0"/>
            <wp:docPr descr="Predictive age results for Chum age classes one to seven." title="" id="137" name="Picture"/>
            <a:graphic>
              <a:graphicData uri="http://schemas.openxmlformats.org/drawingml/2006/picture">
                <pic:pic>
                  <pic:nvPicPr>
                    <pic:cNvPr descr="figures/project_figures/2439/Figure%201.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140" name="Picture"/>
            <a:graphic>
              <a:graphicData uri="http://schemas.openxmlformats.org/drawingml/2006/picture">
                <pic:pic>
                  <pic:nvPicPr>
                    <pic:cNvPr descr="figures/project_figures/2439/Figure%202.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143" name="Picture"/>
            <a:graphic>
              <a:graphicData uri="http://schemas.openxmlformats.org/drawingml/2006/picture">
                <pic:pic>
                  <pic:nvPicPr>
                    <pic:cNvPr descr="figures/project_figures/2439/Figure%203.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145"/>
    <w:bookmarkStart w:id="146" w:name="insights-4"/>
    <w:p>
      <w:pPr>
        <w:pStyle w:val="Heading5"/>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146"/>
    <w:bookmarkStart w:id="147" w:name="next-steps-3"/>
    <w:p>
      <w:pPr>
        <w:pStyle w:val="Heading5"/>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147"/>
    <w:bookmarkStart w:id="148" w:name="references-3"/>
    <w:p>
      <w:pPr>
        <w:pStyle w:val="Heading5"/>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148"/>
    <w:bookmarkEnd w:id="149"/>
    <w:bookmarkEnd w:id="150"/>
    <w:bookmarkEnd w:id="151"/>
    <w:bookmarkStart w:id="174" w:name="X5f38a07fd7e297bca7c2ca8cc0cfa0e5c17831e"/>
    <w:p>
      <w:pPr>
        <w:pStyle w:val="Heading2"/>
      </w:pPr>
      <w:r>
        <w:t xml:space="preserve">Fishery monitoring and harvest techniques</w:t>
      </w:r>
    </w:p>
    <w:bookmarkStart w:id="173" w:name="X9b390cd4dbed0eb3f09782945a104aed3031735"/>
    <w:p>
      <w:pPr>
        <w:pStyle w:val="Heading3"/>
      </w:pPr>
      <w:r>
        <w:t xml:space="preserve">Fishery monitoring and harvest techniques</w:t>
      </w:r>
    </w:p>
    <w:p>
      <w:pPr>
        <w:pStyle w:val="FirstParagraph"/>
      </w:pPr>
      <w:bookmarkStart w:id="02effcbb-8bde-49fc-9206-6648bffe82e0" w:name="DFO_PSSI_2394"/>
      <w:r>
        <w:t xml:space="preserve"/>
      </w:r>
      <w:bookmarkEnd w:id="02effcbb-8bde-49fc-9206-6648bffe82e0"/>
    </w:p>
    <w:bookmarkStart w:id="164" w:name="pssi-2394"/>
    <w:p>
      <w:pPr>
        <w:pStyle w:val="Heading4"/>
      </w:pPr>
      <w:r>
        <w:t xml:space="preserve">PSSI 2394</w:t>
      </w:r>
    </w:p>
    <w:p>
      <w:pPr>
        <w:pStyle w:val="FirstParagraph"/>
      </w:pPr>
    </w:p>
    <w:bookmarkStart w:id="152" w:name="highlights-6"/>
    <w:p>
      <w:pPr>
        <w:pStyle w:val="Heading5"/>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152"/>
    <w:bookmarkStart w:id="153" w:name="background-5"/>
    <w:p>
      <w:pPr>
        <w:pStyle w:val="Heading5"/>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153"/>
    <w:bookmarkStart w:id="154" w:name="methods-and-findings-5"/>
    <w:p>
      <w:pPr>
        <w:pStyle w:val="Heading5"/>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154"/>
    <w:bookmarkStart w:id="161" w:name="tables-and-figures-5"/>
    <w:p>
      <w:pPr>
        <w:pStyle w:val="Heading5"/>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156" name="Picture"/>
            <a:graphic>
              <a:graphicData uri="http://schemas.openxmlformats.org/drawingml/2006/picture">
                <pic:pic>
                  <pic:nvPicPr>
                    <pic:cNvPr descr="figures/project_figures/2394/Figure%201.png" id="157" name="Picture"/>
                    <pic:cNvPicPr>
                      <a:picLocks noChangeArrowheads="1" noChangeAspect="1"/>
                    </pic:cNvPicPr>
                  </pic:nvPicPr>
                  <pic:blipFill>
                    <a:blip r:embed="rId155"/>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159" name="Picture"/>
            <a:graphic>
              <a:graphicData uri="http://schemas.openxmlformats.org/drawingml/2006/picture">
                <pic:pic>
                  <pic:nvPicPr>
                    <pic:cNvPr descr="figures/project_figures/2394/Figure%202.png" id="160" name="Picture"/>
                    <pic:cNvPicPr>
                      <a:picLocks noChangeArrowheads="1" noChangeAspect="1"/>
                    </pic:cNvPicPr>
                  </pic:nvPicPr>
                  <pic:blipFill>
                    <a:blip r:embed="rId158"/>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161"/>
    <w:bookmarkStart w:id="163" w:name="references-4"/>
    <w:p>
      <w:pPr>
        <w:pStyle w:val="Heading5"/>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162">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33b67b72-d831-4a29-a6ae-9cdcec239c1f" w:name="DFO_PSSI_2402"/>
      <w:r>
        <w:t xml:space="preserve"/>
      </w:r>
      <w:bookmarkEnd w:id="33b67b72-d831-4a29-a6ae-9cdcec239c1f"/>
    </w:p>
    <w:bookmarkEnd w:id="163"/>
    <w:bookmarkEnd w:id="164"/>
    <w:bookmarkStart w:id="172" w:name="pssi-2402"/>
    <w:p>
      <w:pPr>
        <w:pStyle w:val="Heading4"/>
      </w:pPr>
      <w:r>
        <w:t xml:space="preserve">PSSI 2402</w:t>
      </w:r>
    </w:p>
    <w:p>
      <w:pPr>
        <w:pStyle w:val="FirstParagraph"/>
      </w:pPr>
    </w:p>
    <w:p>
      <w:pPr>
        <w:pStyle w:val="BodyText"/>
      </w:pPr>
      <w:r>
        <w:rPr>
          <w:b/>
          <w:bCs/>
        </w:rPr>
        <w:t xml:space="preserve">Location:</w:t>
      </w:r>
      <w:r>
        <w:t xml:space="preserve"> </w:t>
      </w:r>
      <w:r>
        <w:t xml:space="preserve">Yukon River</w:t>
      </w:r>
    </w:p>
    <w:bookmarkStart w:id="165" w:name="highlights-7"/>
    <w:p>
      <w:pPr>
        <w:pStyle w:val="Heading5"/>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65"/>
    <w:bookmarkStart w:id="166" w:name="background-6"/>
    <w:p>
      <w:pPr>
        <w:pStyle w:val="Heading5"/>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66"/>
    <w:bookmarkStart w:id="167" w:name="methods-and-findings-6"/>
    <w:p>
      <w:pPr>
        <w:pStyle w:val="Heading5"/>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67"/>
    <w:bookmarkStart w:id="168" w:name="tables-and-figures-6"/>
    <w:p>
      <w:pPr>
        <w:pStyle w:val="Heading5"/>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68"/>
    <w:bookmarkStart w:id="169" w:name="insights-5"/>
    <w:p>
      <w:pPr>
        <w:pStyle w:val="Heading5"/>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69"/>
    <w:bookmarkStart w:id="170" w:name="next-steps-4"/>
    <w:p>
      <w:pPr>
        <w:pStyle w:val="Heading5"/>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70"/>
    <w:bookmarkStart w:id="171" w:name="references-5"/>
    <w:p>
      <w:pPr>
        <w:pStyle w:val="Heading5"/>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r>
        <w:br w:type="page"/>
      </w:r>
    </w:p>
    <w:bookmarkEnd w:id="171"/>
    <w:bookmarkEnd w:id="172"/>
    <w:bookmarkEnd w:id="173"/>
    <w:bookmarkEnd w:id="174"/>
    <w:bookmarkStart w:id="362" w:name="Xe29f43a61788ec274bf1ff6eaa1509f6b39c212"/>
    <w:p>
      <w:pPr>
        <w:pStyle w:val="Heading2"/>
      </w:pPr>
      <w:r>
        <w:t xml:space="preserve">Science to support hatchery modernization</w:t>
      </w:r>
    </w:p>
    <w:bookmarkStart w:id="357" w:name="fish-health-and-hatchery-practices"/>
    <w:p>
      <w:pPr>
        <w:pStyle w:val="Heading3"/>
      </w:pPr>
      <w:r>
        <w:t xml:space="preserve">Fish health and hatchery practices</w:t>
      </w:r>
    </w:p>
    <w:p>
      <w:pPr>
        <w:pStyle w:val="FirstParagraph"/>
      </w:pPr>
      <w:bookmarkStart w:id="b31fc3b8-d011-48db-abb8-9a3f85527fac" w:name="DFO_PSSI_2400"/>
      <w:r>
        <w:t xml:space="preserve"/>
      </w:r>
      <w:bookmarkEnd w:id="b31fc3b8-d011-48db-abb8-9a3f85527fac"/>
    </w:p>
    <w:bookmarkStart w:id="187" w:name="pssi-2400"/>
    <w:p>
      <w:pPr>
        <w:pStyle w:val="Heading4"/>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175" w:name="highlights-8"/>
    <w:p>
      <w:pPr>
        <w:pStyle w:val="Heading5"/>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175"/>
    <w:bookmarkStart w:id="176" w:name="background-7"/>
    <w:p>
      <w:pPr>
        <w:pStyle w:val="Heading5"/>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176"/>
    <w:bookmarkStart w:id="177" w:name="methods-and-findings-7"/>
    <w:p>
      <w:pPr>
        <w:pStyle w:val="Heading5"/>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177"/>
    <w:bookmarkStart w:id="184" w:name="tables-and-figures-7"/>
    <w:p>
      <w:pPr>
        <w:pStyle w:val="Heading5"/>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179" name="Picture"/>
            <a:graphic>
              <a:graphicData uri="http://schemas.openxmlformats.org/drawingml/2006/picture">
                <pic:pic>
                  <pic:nvPicPr>
                    <pic:cNvPr descr="figures/project_figures/2400/Figure%201.png" id="180" name="Picture"/>
                    <pic:cNvPicPr>
                      <a:picLocks noChangeArrowheads="1" noChangeAspect="1"/>
                    </pic:cNvPicPr>
                  </pic:nvPicPr>
                  <pic:blipFill>
                    <a:blip r:embed="rId178"/>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182" name="Picture"/>
            <a:graphic>
              <a:graphicData uri="http://schemas.openxmlformats.org/drawingml/2006/picture">
                <pic:pic>
                  <pic:nvPicPr>
                    <pic:cNvPr descr="figures/project_figures/2400/Figure%202.png" id="183" name="Picture"/>
                    <pic:cNvPicPr>
                      <a:picLocks noChangeArrowheads="1" noChangeAspect="1"/>
                    </pic:cNvPicPr>
                  </pic:nvPicPr>
                  <pic:blipFill>
                    <a:blip r:embed="rId181"/>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184"/>
    <w:bookmarkStart w:id="185" w:name="insights-6"/>
    <w:p>
      <w:pPr>
        <w:pStyle w:val="Heading5"/>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185"/>
    <w:bookmarkStart w:id="186" w:name="next-steps-5"/>
    <w:p>
      <w:pPr>
        <w:pStyle w:val="Heading5"/>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c2bdf774-7c9d-45cb-93d0-68c80ed1f677" w:name="DFO_PSSI_2401"/>
      <w:r>
        <w:t xml:space="preserve"/>
      </w:r>
      <w:bookmarkEnd w:id="c2bdf774-7c9d-45cb-93d0-68c80ed1f677"/>
    </w:p>
    <w:bookmarkEnd w:id="186"/>
    <w:bookmarkEnd w:id="187"/>
    <w:bookmarkStart w:id="207" w:name="pssi-2401"/>
    <w:p>
      <w:pPr>
        <w:pStyle w:val="Heading4"/>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188" w:name="methods-and-findings-8"/>
    <w:p>
      <w:pPr>
        <w:pStyle w:val="Heading5"/>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188"/>
    <w:bookmarkStart w:id="204" w:name="tables-and-figures-8"/>
    <w:p>
      <w:pPr>
        <w:pStyle w:val="Heading5"/>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190" name="Picture"/>
            <a:graphic>
              <a:graphicData uri="http://schemas.openxmlformats.org/drawingml/2006/picture">
                <pic:pic>
                  <pic:nvPicPr>
                    <pic:cNvPr descr="figures/project_figures/2401/Figure%201.jpg" id="191" name="Picture"/>
                    <pic:cNvPicPr>
                      <a:picLocks noChangeArrowheads="1" noChangeAspect="1"/>
                    </pic:cNvPicPr>
                  </pic:nvPicPr>
                  <pic:blipFill>
                    <a:blip r:embed="rId189"/>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93" name="Picture"/>
            <a:graphic>
              <a:graphicData uri="http://schemas.openxmlformats.org/drawingml/2006/picture">
                <pic:pic>
                  <pic:nvPicPr>
                    <pic:cNvPr descr="figures/project_figures/2401/Figure%202.png" id="194" name="Picture"/>
                    <pic:cNvPicPr>
                      <a:picLocks noChangeArrowheads="1" noChangeAspect="1"/>
                    </pic:cNvPicPr>
                  </pic:nvPicPr>
                  <pic:blipFill>
                    <a:blip r:embed="rId192"/>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96" name="Picture"/>
            <a:graphic>
              <a:graphicData uri="http://schemas.openxmlformats.org/drawingml/2006/picture">
                <pic:pic>
                  <pic:nvPicPr>
                    <pic:cNvPr descr="figures/project_figures/2401/Figure%203.png" id="197" name="Picture"/>
                    <pic:cNvPicPr>
                      <a:picLocks noChangeArrowheads="1" noChangeAspect="1"/>
                    </pic:cNvPicPr>
                  </pic:nvPicPr>
                  <pic:blipFill>
                    <a:blip r:embed="rId195"/>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99" name="Picture"/>
            <a:graphic>
              <a:graphicData uri="http://schemas.openxmlformats.org/drawingml/2006/picture">
                <pic:pic>
                  <pic:nvPicPr>
                    <pic:cNvPr descr="figures/project_figures/2401/Figure%204.png" id="200" name="Picture"/>
                    <pic:cNvPicPr>
                      <a:picLocks noChangeArrowheads="1" noChangeAspect="1"/>
                    </pic:cNvPicPr>
                  </pic:nvPicPr>
                  <pic:blipFill>
                    <a:blip r:embed="rId198"/>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202" name="Picture"/>
            <a:graphic>
              <a:graphicData uri="http://schemas.openxmlformats.org/drawingml/2006/picture">
                <pic:pic>
                  <pic:nvPicPr>
                    <pic:cNvPr descr="figures/project_figures/2401/Figure%205.png" id="203" name="Picture"/>
                    <pic:cNvPicPr>
                      <a:picLocks noChangeArrowheads="1" noChangeAspect="1"/>
                    </pic:cNvPicPr>
                  </pic:nvPicPr>
                  <pic:blipFill>
                    <a:blip r:embed="rId201"/>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204"/>
    <w:bookmarkStart w:id="205" w:name="insights-7"/>
    <w:p>
      <w:pPr>
        <w:pStyle w:val="Heading5"/>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205"/>
    <w:bookmarkStart w:id="206" w:name="next-steps-6"/>
    <w:p>
      <w:pPr>
        <w:pStyle w:val="Heading5"/>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5b887778-e684-49ec-95c2-d98e1797302b" w:name="DFO_PSSI_2408"/>
      <w:r>
        <w:t xml:space="preserve"/>
      </w:r>
      <w:bookmarkEnd w:id="5b887778-e684-49ec-95c2-d98e1797302b"/>
    </w:p>
    <w:bookmarkEnd w:id="206"/>
    <w:bookmarkEnd w:id="207"/>
    <w:bookmarkStart w:id="220" w:name="pssi-2408"/>
    <w:p>
      <w:pPr>
        <w:pStyle w:val="Heading4"/>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208" w:name="highlights-9"/>
    <w:p>
      <w:pPr>
        <w:pStyle w:val="Heading5"/>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208"/>
    <w:bookmarkStart w:id="209" w:name="background-8"/>
    <w:p>
      <w:pPr>
        <w:pStyle w:val="Heading5"/>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209"/>
    <w:bookmarkStart w:id="210" w:name="methods-and-findings-9"/>
    <w:p>
      <w:pPr>
        <w:pStyle w:val="Heading5"/>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210"/>
    <w:bookmarkStart w:id="211" w:name="tables-and-figures-9"/>
    <w:p>
      <w:pPr>
        <w:pStyle w:val="Heading5"/>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211"/>
    <w:bookmarkStart w:id="212" w:name="insights-8"/>
    <w:p>
      <w:pPr>
        <w:pStyle w:val="Heading5"/>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212"/>
    <w:bookmarkStart w:id="213" w:name="next-steps-7"/>
    <w:p>
      <w:pPr>
        <w:pStyle w:val="Heading5"/>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213"/>
    <w:bookmarkStart w:id="219" w:name="references-6"/>
    <w:p>
      <w:pPr>
        <w:pStyle w:val="Heading5"/>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214">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215">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216">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217">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218">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bcf3a854-38f6-4550-9f6f-a4fee11022f0" w:name="DFO_PSSI_2417"/>
      <w:r>
        <w:t xml:space="preserve"/>
      </w:r>
      <w:bookmarkEnd w:id="bcf3a854-38f6-4550-9f6f-a4fee11022f0"/>
    </w:p>
    <w:bookmarkEnd w:id="219"/>
    <w:bookmarkEnd w:id="220"/>
    <w:bookmarkStart w:id="269" w:name="pssi-2417"/>
    <w:p>
      <w:pPr>
        <w:pStyle w:val="Heading4"/>
      </w:pPr>
      <w:r>
        <w:t xml:space="preserve">PSSI 2417</w:t>
      </w:r>
    </w:p>
    <w:p>
      <w:pPr>
        <w:pStyle w:val="FirstParagraph"/>
      </w:pPr>
    </w:p>
    <w:bookmarkStart w:id="221" w:name="highlights-10"/>
    <w:p>
      <w:pPr>
        <w:pStyle w:val="Heading5"/>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21"/>
    <w:bookmarkStart w:id="222" w:name="background-9"/>
    <w:p>
      <w:pPr>
        <w:pStyle w:val="Heading5"/>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22"/>
    <w:bookmarkStart w:id="223" w:name="methods-and-findings-10"/>
    <w:p>
      <w:pPr>
        <w:pStyle w:val="Heading5"/>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23"/>
    <w:bookmarkStart w:id="236" w:name="tables-and-figures-10"/>
    <w:p>
      <w:pPr>
        <w:pStyle w:val="Heading5"/>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5" name="Picture"/>
            <a:graphic>
              <a:graphicData uri="http://schemas.openxmlformats.org/drawingml/2006/picture">
                <pic:pic>
                  <pic:nvPicPr>
                    <pic:cNvPr descr="figures/project_figures/2417/Figure%201a.png" id="226" name="Picture"/>
                    <pic:cNvPicPr>
                      <a:picLocks noChangeArrowheads="1" noChangeAspect="1"/>
                    </pic:cNvPicPr>
                  </pic:nvPicPr>
                  <pic:blipFill>
                    <a:blip r:embed="rId224"/>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8" name="Picture"/>
            <a:graphic>
              <a:graphicData uri="http://schemas.openxmlformats.org/drawingml/2006/picture">
                <pic:pic>
                  <pic:nvPicPr>
                    <pic:cNvPr descr="figures/project_figures/2417/Figure%201b.png" id="229" name="Picture"/>
                    <pic:cNvPicPr>
                      <a:picLocks noChangeArrowheads="1" noChangeAspect="1"/>
                    </pic:cNvPicPr>
                  </pic:nvPicPr>
                  <pic:blipFill>
                    <a:blip r:embed="rId227"/>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1" name="Picture"/>
            <a:graphic>
              <a:graphicData uri="http://schemas.openxmlformats.org/drawingml/2006/picture">
                <pic:pic>
                  <pic:nvPicPr>
                    <pic:cNvPr descr="figures/project_figures/2417/Figure%202a.png" id="232" name="Picture"/>
                    <pic:cNvPicPr>
                      <a:picLocks noChangeArrowheads="1" noChangeAspect="1"/>
                    </pic:cNvPicPr>
                  </pic:nvPicPr>
                  <pic:blipFill>
                    <a:blip r:embed="rId230"/>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4" name="Picture"/>
            <a:graphic>
              <a:graphicData uri="http://schemas.openxmlformats.org/drawingml/2006/picture">
                <pic:pic>
                  <pic:nvPicPr>
                    <pic:cNvPr descr="figures/project_figures/2417/Figure%202b.png" id="235" name="Picture"/>
                    <pic:cNvPicPr>
                      <a:picLocks noChangeArrowheads="1" noChangeAspect="1"/>
                    </pic:cNvPicPr>
                  </pic:nvPicPr>
                  <pic:blipFill>
                    <a:blip r:embed="rId233"/>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236"/>
    <w:bookmarkStart w:id="237" w:name="insights-9"/>
    <w:p>
      <w:pPr>
        <w:pStyle w:val="Heading5"/>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37"/>
    <w:bookmarkStart w:id="238" w:name="next-steps-8"/>
    <w:p>
      <w:pPr>
        <w:pStyle w:val="Heading5"/>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38"/>
    <w:bookmarkStart w:id="268" w:name="references-7"/>
    <w:p>
      <w:pPr>
        <w:pStyle w:val="Heading5"/>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39">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240">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241">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242">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43">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244">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45">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46">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247">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248">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249">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250">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51">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252">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253">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254">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55">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256">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257">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58">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259">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60">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261">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262">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263">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264">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65">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66">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67">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1556691e-4faf-478e-b25d-6bbd240ebac4" w:name="DFO_PSSI_2418"/>
      <w:r>
        <w:t xml:space="preserve"/>
      </w:r>
      <w:bookmarkEnd w:id="1556691e-4faf-478e-b25d-6bbd240ebac4"/>
    </w:p>
    <w:bookmarkEnd w:id="268"/>
    <w:bookmarkEnd w:id="269"/>
    <w:bookmarkStart w:id="319" w:name="pssi-2418"/>
    <w:p>
      <w:pPr>
        <w:pStyle w:val="Heading4"/>
      </w:pPr>
      <w:r>
        <w:t xml:space="preserve">PSSI 2418</w:t>
      </w:r>
    </w:p>
    <w:p>
      <w:pPr>
        <w:pStyle w:val="FirstParagraph"/>
      </w:pPr>
    </w:p>
    <w:p>
      <w:pPr>
        <w:pStyle w:val="BodyText"/>
      </w:pPr>
      <w:r>
        <w:rPr>
          <w:b/>
          <w:bCs/>
        </w:rPr>
        <w:t xml:space="preserve">Location:</w:t>
      </w:r>
      <w:r>
        <w:t xml:space="preserve"> </w:t>
      </w:r>
      <w:r>
        <w:t xml:space="preserve">Albion Test Fishery</w:t>
      </w:r>
    </w:p>
    <w:bookmarkStart w:id="270" w:name="highlights-11"/>
    <w:p>
      <w:pPr>
        <w:pStyle w:val="Heading5"/>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70"/>
    <w:bookmarkStart w:id="271" w:name="background-10"/>
    <w:p>
      <w:pPr>
        <w:pStyle w:val="Heading5"/>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71"/>
    <w:bookmarkStart w:id="272" w:name="methods-and-findings-11"/>
    <w:p>
      <w:pPr>
        <w:pStyle w:val="Heading5"/>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72"/>
    <w:bookmarkStart w:id="282" w:name="tables-and-figures-11"/>
    <w:p>
      <w:pPr>
        <w:pStyle w:val="Heading5"/>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274" name="Picture"/>
            <a:graphic>
              <a:graphicData uri="http://schemas.openxmlformats.org/drawingml/2006/picture">
                <pic:pic>
                  <pic:nvPicPr>
                    <pic:cNvPr descr="figures/project_figures/2418/Figure%201.png" id="275" name="Picture"/>
                    <pic:cNvPicPr>
                      <a:picLocks noChangeArrowheads="1" noChangeAspect="1"/>
                    </pic:cNvPicPr>
                  </pic:nvPicPr>
                  <pic:blipFill>
                    <a:blip r:embed="rId273"/>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277" name="Picture"/>
            <a:graphic>
              <a:graphicData uri="http://schemas.openxmlformats.org/drawingml/2006/picture">
                <pic:pic>
                  <pic:nvPicPr>
                    <pic:cNvPr descr="figures/project_figures/2418/Figure%202.png" id="278" name="Picture"/>
                    <pic:cNvPicPr>
                      <a:picLocks noChangeArrowheads="1" noChangeAspect="1"/>
                    </pic:cNvPicPr>
                  </pic:nvPicPr>
                  <pic:blipFill>
                    <a:blip r:embed="rId276"/>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280" name="Picture"/>
            <a:graphic>
              <a:graphicData uri="http://schemas.openxmlformats.org/drawingml/2006/picture">
                <pic:pic>
                  <pic:nvPicPr>
                    <pic:cNvPr descr="figures/project_figures/2418/Figure%203.png" id="281" name="Picture"/>
                    <pic:cNvPicPr>
                      <a:picLocks noChangeArrowheads="1" noChangeAspect="1"/>
                    </pic:cNvPicPr>
                  </pic:nvPicPr>
                  <pic:blipFill>
                    <a:blip r:embed="rId279"/>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282"/>
    <w:bookmarkStart w:id="283" w:name="insights-10"/>
    <w:p>
      <w:pPr>
        <w:pStyle w:val="Heading5"/>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83"/>
    <w:bookmarkStart w:id="284" w:name="next-steps-9"/>
    <w:p>
      <w:pPr>
        <w:pStyle w:val="Heading5"/>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284"/>
    <w:bookmarkStart w:id="318" w:name="references-8"/>
    <w:p>
      <w:pPr>
        <w:pStyle w:val="Heading5"/>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285">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286">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287">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288">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289">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290">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291">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292">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293">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294">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295">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296">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297">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298">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299">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00">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01">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02">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03">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04">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05">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06">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07">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08">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09">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10">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11">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12">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13">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14">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15">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16">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17">
        <w:r>
          <w:rPr>
            <w:rStyle w:val="Hyperlink"/>
          </w:rPr>
          <w:t xml:space="preserve">doi:10.1577/H03-074.1</w:t>
        </w:r>
      </w:hyperlink>
      <w:r>
        <w:t xml:space="preserve">.</w:t>
      </w:r>
    </w:p>
    <w:p>
      <w:r>
        <w:br w:type="page"/>
      </w:r>
    </w:p>
    <w:p>
      <w:pPr>
        <w:pStyle w:val="BodyText"/>
      </w:pPr>
      <w:bookmarkStart w:id="3a37ee12-e1f5-4493-bf0e-b0ebf1359aba" w:name="DFO_PSSI_2421"/>
      <w:r>
        <w:t xml:space="preserve"/>
      </w:r>
      <w:bookmarkEnd w:id="3a37ee12-e1f5-4493-bf0e-b0ebf1359aba"/>
    </w:p>
    <w:bookmarkEnd w:id="318"/>
    <w:bookmarkEnd w:id="319"/>
    <w:bookmarkStart w:id="348" w:name="pssi-2421"/>
    <w:p>
      <w:pPr>
        <w:pStyle w:val="Heading4"/>
      </w:pPr>
      <w:r>
        <w:t xml:space="preserve">PSSI 2421</w:t>
      </w:r>
    </w:p>
    <w:p>
      <w:pPr>
        <w:pStyle w:val="FirstParagraph"/>
      </w:pPr>
    </w:p>
    <w:p>
      <w:pPr>
        <w:pStyle w:val="BodyText"/>
      </w:pPr>
      <w:r>
        <w:rPr>
          <w:b/>
          <w:bCs/>
        </w:rPr>
        <w:t xml:space="preserve">Location:</w:t>
      </w:r>
      <w:r>
        <w:t xml:space="preserve"> </w:t>
      </w:r>
      <w:r>
        <w:t xml:space="preserve">PBS Nanaimo</w:t>
      </w:r>
    </w:p>
    <w:bookmarkStart w:id="320" w:name="highlights-12"/>
    <w:p>
      <w:pPr>
        <w:pStyle w:val="Heading5"/>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20"/>
    <w:bookmarkStart w:id="321" w:name="background-11"/>
    <w:p>
      <w:pPr>
        <w:pStyle w:val="Heading5"/>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321"/>
    <w:bookmarkStart w:id="334" w:name="tables-and-figures-12"/>
    <w:p>
      <w:pPr>
        <w:pStyle w:val="Heading5"/>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323" name="Picture"/>
            <a:graphic>
              <a:graphicData uri="http://schemas.openxmlformats.org/drawingml/2006/picture">
                <pic:pic>
                  <pic:nvPicPr>
                    <pic:cNvPr descr="figures/project_figures/2421/Figure%201.png" id="324" name="Picture"/>
                    <pic:cNvPicPr>
                      <a:picLocks noChangeArrowheads="1" noChangeAspect="1"/>
                    </pic:cNvPicPr>
                  </pic:nvPicPr>
                  <pic:blipFill>
                    <a:blip r:embed="rId322"/>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326" name="Picture"/>
            <a:graphic>
              <a:graphicData uri="http://schemas.openxmlformats.org/drawingml/2006/picture">
                <pic:pic>
                  <pic:nvPicPr>
                    <pic:cNvPr descr="figures/project_figures/2421/Figure%202.png" id="327" name="Picture"/>
                    <pic:cNvPicPr>
                      <a:picLocks noChangeArrowheads="1" noChangeAspect="1"/>
                    </pic:cNvPicPr>
                  </pic:nvPicPr>
                  <pic:blipFill>
                    <a:blip r:embed="rId325"/>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329" name="Picture"/>
            <a:graphic>
              <a:graphicData uri="http://schemas.openxmlformats.org/drawingml/2006/picture">
                <pic:pic>
                  <pic:nvPicPr>
                    <pic:cNvPr descr="figures/project_figures/2421/Figure%203.png" id="330" name="Picture"/>
                    <pic:cNvPicPr>
                      <a:picLocks noChangeArrowheads="1" noChangeAspect="1"/>
                    </pic:cNvPicPr>
                  </pic:nvPicPr>
                  <pic:blipFill>
                    <a:blip r:embed="rId328"/>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332" name="Picture"/>
            <a:graphic>
              <a:graphicData uri="http://schemas.openxmlformats.org/drawingml/2006/picture">
                <pic:pic>
                  <pic:nvPicPr>
                    <pic:cNvPr descr="figures/project_figures/2421/Figure%204.png" id="333" name="Picture"/>
                    <pic:cNvPicPr>
                      <a:picLocks noChangeArrowheads="1" noChangeAspect="1"/>
                    </pic:cNvPicPr>
                  </pic:nvPicPr>
                  <pic:blipFill>
                    <a:blip r:embed="rId331"/>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334"/>
    <w:bookmarkStart w:id="347" w:name="insights-11"/>
    <w:p>
      <w:pPr>
        <w:pStyle w:val="Heading5"/>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35">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36">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37">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38">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39">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0">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1">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2">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43">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44">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45">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46">
        <w:r>
          <w:rPr>
            <w:rStyle w:val="Hyperlink"/>
          </w:rPr>
          <w:t xml:space="preserve">doi:10.1111/j.1439-0426.2012.01989.x</w:t>
        </w:r>
      </w:hyperlink>
      <w:r>
        <w:t xml:space="preserve">.</w:t>
      </w:r>
    </w:p>
    <w:p>
      <w:r>
        <w:br w:type="page"/>
      </w:r>
    </w:p>
    <w:p>
      <w:pPr>
        <w:pStyle w:val="BodyText"/>
      </w:pPr>
      <w:bookmarkStart w:id="c1bed815-e792-4ddf-a1f2-0363342f46e4" w:name="DFO_PSSI_2448"/>
      <w:r>
        <w:t xml:space="preserve"/>
      </w:r>
      <w:bookmarkEnd w:id="c1bed815-e792-4ddf-a1f2-0363342f46e4"/>
    </w:p>
    <w:bookmarkEnd w:id="347"/>
    <w:bookmarkEnd w:id="348"/>
    <w:bookmarkStart w:id="356" w:name="pssi-2448"/>
    <w:p>
      <w:pPr>
        <w:pStyle w:val="Heading4"/>
      </w:pPr>
      <w:r>
        <w:t xml:space="preserve">PSSI 2448</w:t>
      </w:r>
    </w:p>
    <w:p>
      <w:pPr>
        <w:pStyle w:val="FirstParagraph"/>
      </w:pPr>
    </w:p>
    <w:p>
      <w:pPr>
        <w:pStyle w:val="BodyText"/>
      </w:pPr>
      <w:r>
        <w:rPr>
          <w:b/>
          <w:bCs/>
        </w:rPr>
        <w:t xml:space="preserve">Location:</w:t>
      </w:r>
      <w:r>
        <w:t xml:space="preserve"> </w:t>
      </w:r>
      <w:r>
        <w:t xml:space="preserve">Robertson Creek;#Nitinat</w:t>
      </w:r>
    </w:p>
    <w:bookmarkStart w:id="349" w:name="highlights-13"/>
    <w:p>
      <w:pPr>
        <w:pStyle w:val="Heading5"/>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349"/>
    <w:bookmarkStart w:id="350" w:name="background-12"/>
    <w:p>
      <w:pPr>
        <w:pStyle w:val="Heading5"/>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350"/>
    <w:bookmarkStart w:id="351" w:name="methods-and-findings-12"/>
    <w:p>
      <w:pPr>
        <w:pStyle w:val="Heading5"/>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351"/>
    <w:bookmarkStart w:id="352" w:name="insights-12"/>
    <w:p>
      <w:pPr>
        <w:pStyle w:val="Heading5"/>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352"/>
    <w:bookmarkStart w:id="353" w:name="next-steps-10"/>
    <w:p>
      <w:pPr>
        <w:pStyle w:val="Heading5"/>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353"/>
    <w:bookmarkStart w:id="355" w:name="references-9"/>
    <w:p>
      <w:pPr>
        <w:pStyle w:val="Heading5"/>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354">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355"/>
    <w:bookmarkEnd w:id="356"/>
    <w:bookmarkEnd w:id="357"/>
    <w:bookmarkStart w:id="361" w:name="genetics"/>
    <w:p>
      <w:pPr>
        <w:pStyle w:val="Heading3"/>
      </w:pPr>
      <w:r>
        <w:t xml:space="preserve">Genetics</w:t>
      </w:r>
    </w:p>
    <w:p>
      <w:pPr>
        <w:pStyle w:val="FirstParagraph"/>
      </w:pPr>
      <w:bookmarkStart w:id="a8e189eb-4f86-4110-8795-9dc478205718" w:name="DFO_PSSI_2436"/>
      <w:r>
        <w:t xml:space="preserve"/>
      </w:r>
      <w:bookmarkEnd w:id="a8e189eb-4f86-4110-8795-9dc478205718"/>
    </w:p>
    <w:bookmarkStart w:id="360" w:name="pssi-2436"/>
    <w:p>
      <w:pPr>
        <w:pStyle w:val="Heading4"/>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358" w:name="methods-and-findings-13"/>
    <w:p>
      <w:pPr>
        <w:pStyle w:val="Heading5"/>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358"/>
    <w:bookmarkStart w:id="359" w:name="tables-and-figures-13"/>
    <w:p>
      <w:pPr>
        <w:pStyle w:val="Heading5"/>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r>
        <w:br w:type="page"/>
      </w:r>
    </w:p>
    <w:bookmarkEnd w:id="359"/>
    <w:bookmarkEnd w:id="360"/>
    <w:bookmarkEnd w:id="361"/>
    <w:bookmarkEnd w:id="362"/>
    <w:bookmarkStart w:id="372" w:name="understanding-salmon-ecosystems"/>
    <w:p>
      <w:pPr>
        <w:pStyle w:val="Heading2"/>
      </w:pPr>
      <w:r>
        <w:t xml:space="preserve">Understanding Salmon Ecosystems</w:t>
      </w:r>
    </w:p>
    <w:bookmarkStart w:id="371" w:name="salmon-population-monitoring-1"/>
    <w:p>
      <w:pPr>
        <w:pStyle w:val="Heading3"/>
      </w:pPr>
      <w:r>
        <w:t xml:space="preserve">Salmon population monitoring</w:t>
      </w:r>
    </w:p>
    <w:p>
      <w:pPr>
        <w:pStyle w:val="FirstParagraph"/>
      </w:pPr>
      <w:bookmarkStart w:id="30d8883d-e6a2-4af4-884c-0bf9fee26b20" w:name="DFO_PSSI_2442"/>
      <w:r>
        <w:t xml:space="preserve"/>
      </w:r>
      <w:bookmarkEnd w:id="30d8883d-e6a2-4af4-884c-0bf9fee26b20"/>
    </w:p>
    <w:bookmarkStart w:id="370" w:name="pssi-2442"/>
    <w:p>
      <w:pPr>
        <w:pStyle w:val="Heading4"/>
      </w:pPr>
      <w:r>
        <w:t xml:space="preserve">PSSI 2442</w:t>
      </w:r>
    </w:p>
    <w:p>
      <w:pPr>
        <w:pStyle w:val="FirstParagraph"/>
      </w:pPr>
    </w:p>
    <w:bookmarkStart w:id="363" w:name="highlights-14"/>
    <w:p>
      <w:pPr>
        <w:pStyle w:val="Heading5"/>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363"/>
    <w:bookmarkStart w:id="364" w:name="background-13"/>
    <w:p>
      <w:pPr>
        <w:pStyle w:val="Heading5"/>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364"/>
    <w:bookmarkStart w:id="365" w:name="methods-and-findings-14"/>
    <w:p>
      <w:pPr>
        <w:pStyle w:val="Heading5"/>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365"/>
    <w:bookmarkStart w:id="366" w:name="tables-and-figures-14"/>
    <w:p>
      <w:pPr>
        <w:pStyle w:val="Heading5"/>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366"/>
    <w:bookmarkStart w:id="367" w:name="insights-13"/>
    <w:p>
      <w:pPr>
        <w:pStyle w:val="Heading5"/>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367"/>
    <w:bookmarkStart w:id="368" w:name="next-steps-11"/>
    <w:p>
      <w:pPr>
        <w:pStyle w:val="Heading5"/>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368"/>
    <w:bookmarkStart w:id="369" w:name="references-10"/>
    <w:p>
      <w:pPr>
        <w:pStyle w:val="Heading5"/>
      </w:pPr>
      <w:r>
        <w:t xml:space="preserve">References</w:t>
      </w:r>
    </w:p>
    <w:p>
      <w:pPr>
        <w:pStyle w:val="Bibliography"/>
      </w:pPr>
      <w:r>
        <w:t xml:space="preserve">None</w:t>
      </w:r>
    </w:p>
    <w:p>
      <w:r>
        <w:br w:type="page"/>
      </w:r>
    </w:p>
    <w:p>
      <w:r>
        <w:br w:type="page"/>
      </w:r>
    </w:p>
    <w:bookmarkEnd w:id="369"/>
    <w:bookmarkEnd w:id="370"/>
    <w:bookmarkEnd w:id="371"/>
    <w:bookmarkEnd w:id="372"/>
    <w:bookmarkStart w:id="618" w:name="understanding-salmon-ecosystems-1"/>
    <w:p>
      <w:pPr>
        <w:pStyle w:val="Heading2"/>
      </w:pPr>
      <w:r>
        <w:t xml:space="preserve">Understanding salmon ecosystems</w:t>
      </w:r>
    </w:p>
    <w:bookmarkStart w:id="391" w:name="climate-change-vulnerability-1"/>
    <w:p>
      <w:pPr>
        <w:pStyle w:val="Heading3"/>
      </w:pPr>
      <w:r>
        <w:t xml:space="preserve">Climate change vulnerability</w:t>
      </w:r>
    </w:p>
    <w:p>
      <w:pPr>
        <w:pStyle w:val="FirstParagraph"/>
      </w:pPr>
      <w:bookmarkStart w:id="0b381c1a-37d3-4536-b8ee-42aeaf6f1966" w:name="DFO_PSSI_2405"/>
      <w:r>
        <w:t xml:space="preserve"/>
      </w:r>
      <w:bookmarkEnd w:id="0b381c1a-37d3-4536-b8ee-42aeaf6f1966"/>
    </w:p>
    <w:bookmarkStart w:id="390" w:name="pssi-2405"/>
    <w:p>
      <w:pPr>
        <w:pStyle w:val="Heading4"/>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1"/>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373" w:name="highlights-15"/>
    <w:p>
      <w:pPr>
        <w:pStyle w:val="Heading5"/>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373"/>
    <w:bookmarkStart w:id="374" w:name="background-14"/>
    <w:p>
      <w:pPr>
        <w:pStyle w:val="Heading5"/>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374"/>
    <w:bookmarkStart w:id="375" w:name="methods-and-findings-15"/>
    <w:p>
      <w:pPr>
        <w:pStyle w:val="Heading5"/>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375"/>
    <w:bookmarkStart w:id="388" w:name="tables-and-figures-15"/>
    <w:p>
      <w:pPr>
        <w:pStyle w:val="Heading5"/>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377" name="Picture"/>
            <a:graphic>
              <a:graphicData uri="http://schemas.openxmlformats.org/drawingml/2006/picture">
                <pic:pic>
                  <pic:nvPicPr>
                    <pic:cNvPr descr="figures/project_figures/2405/Figure%201.png" id="378" name="Picture"/>
                    <pic:cNvPicPr>
                      <a:picLocks noChangeArrowheads="1" noChangeAspect="1"/>
                    </pic:cNvPicPr>
                  </pic:nvPicPr>
                  <pic:blipFill>
                    <a:blip r:embed="rId376"/>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380" name="Picture"/>
            <a:graphic>
              <a:graphicData uri="http://schemas.openxmlformats.org/drawingml/2006/picture">
                <pic:pic>
                  <pic:nvPicPr>
                    <pic:cNvPr descr="figures/project_figures/2405/Figure%202.png" id="381" name="Picture"/>
                    <pic:cNvPicPr>
                      <a:picLocks noChangeArrowheads="1" noChangeAspect="1"/>
                    </pic:cNvPicPr>
                  </pic:nvPicPr>
                  <pic:blipFill>
                    <a:blip r:embed="rId379"/>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383" name="Picture"/>
            <a:graphic>
              <a:graphicData uri="http://schemas.openxmlformats.org/drawingml/2006/picture">
                <pic:pic>
                  <pic:nvPicPr>
                    <pic:cNvPr descr="figures/project_figures/2405/Figure%203.jpg" id="384" name="Picture"/>
                    <pic:cNvPicPr>
                      <a:picLocks noChangeArrowheads="1" noChangeAspect="1"/>
                    </pic:cNvPicPr>
                  </pic:nvPicPr>
                  <pic:blipFill>
                    <a:blip r:embed="rId382"/>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386" name="Picture"/>
            <a:graphic>
              <a:graphicData uri="http://schemas.openxmlformats.org/drawingml/2006/picture">
                <pic:pic>
                  <pic:nvPicPr>
                    <pic:cNvPr descr="figures/project_figures/2405/Figure%204.jpg" id="387" name="Picture"/>
                    <pic:cNvPicPr>
                      <a:picLocks noChangeArrowheads="1" noChangeAspect="1"/>
                    </pic:cNvPicPr>
                  </pic:nvPicPr>
                  <pic:blipFill>
                    <a:blip r:embed="rId38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388"/>
    <w:bookmarkStart w:id="389" w:name="insights-14"/>
    <w:p>
      <w:pPr>
        <w:pStyle w:val="Heading5"/>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389"/>
    <w:bookmarkEnd w:id="390"/>
    <w:bookmarkEnd w:id="391"/>
    <w:bookmarkStart w:id="430" w:name="freshwater-ecosystems-1"/>
    <w:p>
      <w:pPr>
        <w:pStyle w:val="Heading3"/>
      </w:pPr>
      <w:r>
        <w:t xml:space="preserve">Freshwater ecosystems</w:t>
      </w:r>
    </w:p>
    <w:p>
      <w:pPr>
        <w:pStyle w:val="FirstParagraph"/>
      </w:pPr>
      <w:bookmarkStart w:id="48c70c87-70d4-43ed-8e90-3a72ed71ae38" w:name="DFO_PSSI_2424"/>
      <w:r>
        <w:t xml:space="preserve"/>
      </w:r>
      <w:bookmarkEnd w:id="48c70c87-70d4-43ed-8e90-3a72ed71ae38"/>
    </w:p>
    <w:bookmarkStart w:id="405" w:name="pssi-2424"/>
    <w:p>
      <w:pPr>
        <w:pStyle w:val="Heading4"/>
      </w:pPr>
      <w:r>
        <w:t xml:space="preserve">PSSI 2424</w:t>
      </w:r>
    </w:p>
    <w:p>
      <w:pPr>
        <w:pStyle w:val="FirstParagraph"/>
      </w:pPr>
    </w:p>
    <w:p>
      <w:pPr>
        <w:pStyle w:val="BodyText"/>
      </w:pPr>
      <w:r>
        <w:rPr>
          <w:b/>
          <w:bCs/>
        </w:rPr>
        <w:t xml:space="preserve">Location:</w:t>
      </w:r>
      <w:r>
        <w:t xml:space="preserve"> </w:t>
      </w:r>
      <w:r>
        <w:t xml:space="preserve">Thompson</w:t>
      </w:r>
    </w:p>
    <w:bookmarkStart w:id="392" w:name="highlights-16"/>
    <w:p>
      <w:pPr>
        <w:pStyle w:val="Heading5"/>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92"/>
    <w:bookmarkStart w:id="393" w:name="background-15"/>
    <w:p>
      <w:pPr>
        <w:pStyle w:val="Heading5"/>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93"/>
    <w:bookmarkStart w:id="394" w:name="methods-and-findings-16"/>
    <w:p>
      <w:pPr>
        <w:pStyle w:val="Heading5"/>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94"/>
    <w:bookmarkStart w:id="401" w:name="tables-and-figures-16"/>
    <w:p>
      <w:pPr>
        <w:pStyle w:val="Heading5"/>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396" name="Picture"/>
            <a:graphic>
              <a:graphicData uri="http://schemas.openxmlformats.org/drawingml/2006/picture">
                <pic:pic>
                  <pic:nvPicPr>
                    <pic:cNvPr descr="figures/project_figures/2424/Figure%201.png" id="397" name="Picture"/>
                    <pic:cNvPicPr>
                      <a:picLocks noChangeArrowheads="1" noChangeAspect="1"/>
                    </pic:cNvPicPr>
                  </pic:nvPicPr>
                  <pic:blipFill>
                    <a:blip r:embed="rId395"/>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399" name="Picture"/>
            <a:graphic>
              <a:graphicData uri="http://schemas.openxmlformats.org/drawingml/2006/picture">
                <pic:pic>
                  <pic:nvPicPr>
                    <pic:cNvPr descr="figures/project_figures/2424/Table%201.png" id="400" name="Picture"/>
                    <pic:cNvPicPr>
                      <a:picLocks noChangeArrowheads="1" noChangeAspect="1"/>
                    </pic:cNvPicPr>
                  </pic:nvPicPr>
                  <pic:blipFill>
                    <a:blip r:embed="rId398"/>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01"/>
    <w:bookmarkStart w:id="402" w:name="insights-15"/>
    <w:p>
      <w:pPr>
        <w:pStyle w:val="Heading5"/>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02"/>
    <w:bookmarkStart w:id="403" w:name="next-steps-12"/>
    <w:p>
      <w:pPr>
        <w:pStyle w:val="Heading5"/>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03"/>
    <w:bookmarkStart w:id="404" w:name="references-11"/>
    <w:p>
      <w:pPr>
        <w:pStyle w:val="Heading5"/>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c7877dd1-33af-44c1-9458-b9bdf18ec421" w:name="DFO_PSSI_2425"/>
      <w:r>
        <w:t xml:space="preserve"/>
      </w:r>
      <w:bookmarkEnd w:id="c7877dd1-33af-44c1-9458-b9bdf18ec421"/>
    </w:p>
    <w:bookmarkEnd w:id="404"/>
    <w:bookmarkEnd w:id="405"/>
    <w:bookmarkStart w:id="417" w:name="pssi-2425"/>
    <w:p>
      <w:pPr>
        <w:pStyle w:val="Heading4"/>
      </w:pPr>
      <w:r>
        <w:t xml:space="preserve">PSSI 2425</w:t>
      </w:r>
    </w:p>
    <w:p>
      <w:pPr>
        <w:pStyle w:val="FirstParagraph"/>
      </w:pPr>
    </w:p>
    <w:bookmarkStart w:id="406" w:name="highlights-17"/>
    <w:p>
      <w:pPr>
        <w:pStyle w:val="Heading5"/>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06"/>
    <w:bookmarkStart w:id="407" w:name="background-16"/>
    <w:p>
      <w:pPr>
        <w:pStyle w:val="Heading5"/>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07"/>
    <w:bookmarkStart w:id="408" w:name="methods-and-findings-17"/>
    <w:p>
      <w:pPr>
        <w:pStyle w:val="Heading5"/>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08"/>
    <w:bookmarkStart w:id="409" w:name="tables-and-figures-17"/>
    <w:p>
      <w:pPr>
        <w:pStyle w:val="Heading5"/>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09"/>
    <w:bookmarkStart w:id="410" w:name="insights-16"/>
    <w:p>
      <w:pPr>
        <w:pStyle w:val="Heading5"/>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10"/>
    <w:bookmarkStart w:id="411" w:name="next-steps-13"/>
    <w:p>
      <w:pPr>
        <w:pStyle w:val="Heading5"/>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11"/>
    <w:bookmarkStart w:id="416" w:name="references-12"/>
    <w:p>
      <w:pPr>
        <w:pStyle w:val="Heading5"/>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12">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13">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14">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15">
        <w:r>
          <w:rPr>
            <w:rStyle w:val="Hyperlink"/>
          </w:rPr>
          <w:t xml:space="preserve">doi:10.1016/j.tree.2022.09.010</w:t>
        </w:r>
      </w:hyperlink>
    </w:p>
    <w:p>
      <w:r>
        <w:br w:type="page"/>
      </w:r>
    </w:p>
    <w:p>
      <w:pPr>
        <w:pStyle w:val="BodyText"/>
      </w:pPr>
      <w:bookmarkStart w:id="7256ebcf-303f-4e0b-b5ee-d444b922da44" w:name="DFO_PSSI_2443"/>
      <w:r>
        <w:t xml:space="preserve"/>
      </w:r>
      <w:bookmarkEnd w:id="7256ebcf-303f-4e0b-b5ee-d444b922da44"/>
    </w:p>
    <w:bookmarkEnd w:id="416"/>
    <w:bookmarkEnd w:id="417"/>
    <w:bookmarkStart w:id="423" w:name="pssi-2443"/>
    <w:p>
      <w:pPr>
        <w:pStyle w:val="Heading4"/>
      </w:pPr>
      <w:r>
        <w:t xml:space="preserve">PSSI 2443</w:t>
      </w:r>
    </w:p>
    <w:p>
      <w:pPr>
        <w:pStyle w:val="FirstParagraph"/>
      </w:pPr>
    </w:p>
    <w:p>
      <w:pPr>
        <w:pStyle w:val="BodyText"/>
      </w:pPr>
      <w:r>
        <w:rPr>
          <w:b/>
          <w:bCs/>
        </w:rPr>
        <w:t xml:space="preserve">Location:</w:t>
      </w:r>
      <w:r>
        <w:t xml:space="preserve"> </w:t>
      </w:r>
      <w:r>
        <w:t xml:space="preserve">Cultus</w:t>
      </w:r>
    </w:p>
    <w:bookmarkStart w:id="418" w:name="highlights-18"/>
    <w:p>
      <w:pPr>
        <w:pStyle w:val="Heading5"/>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18"/>
    <w:bookmarkStart w:id="419" w:name="background-17"/>
    <w:p>
      <w:pPr>
        <w:pStyle w:val="Heading5"/>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19"/>
    <w:bookmarkStart w:id="420" w:name="methods-and-findings-18"/>
    <w:p>
      <w:pPr>
        <w:pStyle w:val="Heading5"/>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20"/>
    <w:bookmarkStart w:id="421" w:name="insights-17"/>
    <w:p>
      <w:pPr>
        <w:pStyle w:val="Heading5"/>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21"/>
    <w:bookmarkStart w:id="422" w:name="next-steps-14"/>
    <w:p>
      <w:pPr>
        <w:pStyle w:val="Heading5"/>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8621424f-8492-46de-b99c-551e370eb9a3" w:name="DFO_PSSI_2504"/>
      <w:r>
        <w:t xml:space="preserve"/>
      </w:r>
      <w:bookmarkEnd w:id="8621424f-8492-46de-b99c-551e370eb9a3"/>
    </w:p>
    <w:bookmarkEnd w:id="422"/>
    <w:bookmarkEnd w:id="423"/>
    <w:bookmarkStart w:id="429" w:name="pssi-2504"/>
    <w:p>
      <w:pPr>
        <w:pStyle w:val="Heading4"/>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424" w:name="highlights-19"/>
    <w:p>
      <w:pPr>
        <w:pStyle w:val="Heading5"/>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424"/>
    <w:bookmarkStart w:id="425" w:name="tables-and-figures-18"/>
    <w:p>
      <w:pPr>
        <w:pStyle w:val="Heading5"/>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425"/>
    <w:bookmarkStart w:id="426" w:name="insights-18"/>
    <w:p>
      <w:pPr>
        <w:pStyle w:val="Heading5"/>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426"/>
    <w:bookmarkStart w:id="427" w:name="next-steps-15"/>
    <w:p>
      <w:pPr>
        <w:pStyle w:val="Heading5"/>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427"/>
    <w:bookmarkStart w:id="428" w:name="references-13"/>
    <w:p>
      <w:pPr>
        <w:pStyle w:val="Heading5"/>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bookmarkEnd w:id="428"/>
    <w:bookmarkEnd w:id="429"/>
    <w:bookmarkEnd w:id="430"/>
    <w:bookmarkStart w:id="600" w:name="marine-ecosystems-1"/>
    <w:p>
      <w:pPr>
        <w:pStyle w:val="Heading3"/>
      </w:pPr>
      <w:r>
        <w:t xml:space="preserve">Marine ecosystems</w:t>
      </w:r>
    </w:p>
    <w:p>
      <w:pPr>
        <w:pStyle w:val="FirstParagraph"/>
      </w:pPr>
      <w:bookmarkStart w:id="1df432a6-5490-4c29-9254-01558477acbb" w:name="DFO_PSSI_2404"/>
      <w:r>
        <w:t xml:space="preserve"/>
      </w:r>
      <w:bookmarkEnd w:id="1df432a6-5490-4c29-9254-01558477acbb"/>
    </w:p>
    <w:bookmarkStart w:id="450" w:name="pssi-2404"/>
    <w:p>
      <w:pPr>
        <w:pStyle w:val="Heading4"/>
      </w:pPr>
      <w:r>
        <w:t xml:space="preserve">PSSI 2404</w:t>
      </w:r>
    </w:p>
    <w:p>
      <w:pPr>
        <w:pStyle w:val="FirstParagraph"/>
      </w:pPr>
    </w:p>
    <w:p>
      <w:pPr>
        <w:pStyle w:val="BodyText"/>
      </w:pPr>
      <w:r>
        <w:rPr>
          <w:b/>
          <w:bCs/>
        </w:rPr>
        <w:t xml:space="preserve">Location:</w:t>
      </w:r>
      <w:r>
        <w:t xml:space="preserve"> </w:t>
      </w:r>
      <w:r>
        <w:t xml:space="preserve">Clayoquot Sound</w:t>
      </w:r>
    </w:p>
    <w:bookmarkStart w:id="431" w:name="highlights-20"/>
    <w:p>
      <w:pPr>
        <w:pStyle w:val="Heading5"/>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431"/>
    <w:bookmarkStart w:id="432" w:name="background-18"/>
    <w:p>
      <w:pPr>
        <w:pStyle w:val="Heading5"/>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432"/>
    <w:bookmarkStart w:id="433" w:name="methods-and-findings-19"/>
    <w:p>
      <w:pPr>
        <w:pStyle w:val="Heading5"/>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433"/>
    <w:bookmarkStart w:id="446" w:name="tables-and-figures-19"/>
    <w:p>
      <w:pPr>
        <w:pStyle w:val="Heading5"/>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435" name="Picture"/>
            <a:graphic>
              <a:graphicData uri="http://schemas.openxmlformats.org/drawingml/2006/picture">
                <pic:pic>
                  <pic:nvPicPr>
                    <pic:cNvPr descr="figures/project_figures/2404/Figure%201.png" id="436" name="Picture"/>
                    <pic:cNvPicPr>
                      <a:picLocks noChangeArrowheads="1" noChangeAspect="1"/>
                    </pic:cNvPicPr>
                  </pic:nvPicPr>
                  <pic:blipFill>
                    <a:blip r:embed="rId43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438" name="Picture"/>
            <a:graphic>
              <a:graphicData uri="http://schemas.openxmlformats.org/drawingml/2006/picture">
                <pic:pic>
                  <pic:nvPicPr>
                    <pic:cNvPr descr="figures/project_figures/2404/Figure%202.jpg" id="439" name="Picture"/>
                    <pic:cNvPicPr>
                      <a:picLocks noChangeArrowheads="1" noChangeAspect="1"/>
                    </pic:cNvPicPr>
                  </pic:nvPicPr>
                  <pic:blipFill>
                    <a:blip r:embed="rId43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441" name="Picture"/>
            <a:graphic>
              <a:graphicData uri="http://schemas.openxmlformats.org/drawingml/2006/picture">
                <pic:pic>
                  <pic:nvPicPr>
                    <pic:cNvPr descr="figures/project_figures/2404/Figure%203.png" id="442" name="Picture"/>
                    <pic:cNvPicPr>
                      <a:picLocks noChangeArrowheads="1" noChangeAspect="1"/>
                    </pic:cNvPicPr>
                  </pic:nvPicPr>
                  <pic:blipFill>
                    <a:blip r:embed="rId44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444" name="Picture"/>
            <a:graphic>
              <a:graphicData uri="http://schemas.openxmlformats.org/drawingml/2006/picture">
                <pic:pic>
                  <pic:nvPicPr>
                    <pic:cNvPr descr="figures/project_figures/2404/Figure%204.png" id="445" name="Picture"/>
                    <pic:cNvPicPr>
                      <a:picLocks noChangeArrowheads="1" noChangeAspect="1"/>
                    </pic:cNvPicPr>
                  </pic:nvPicPr>
                  <pic:blipFill>
                    <a:blip r:embed="rId44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446"/>
    <w:bookmarkStart w:id="447" w:name="insights-19"/>
    <w:p>
      <w:pPr>
        <w:pStyle w:val="Heading5"/>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447"/>
    <w:bookmarkStart w:id="448" w:name="next-steps-16"/>
    <w:p>
      <w:pPr>
        <w:pStyle w:val="Heading5"/>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448"/>
    <w:bookmarkStart w:id="449" w:name="references-14"/>
    <w:p>
      <w:pPr>
        <w:pStyle w:val="Heading5"/>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a7f28e92-5d6a-4d4c-a4f2-4f5c75dc17c5" w:name="DFO_PSSI_2406"/>
      <w:r>
        <w:t xml:space="preserve"/>
      </w:r>
      <w:bookmarkEnd w:id="a7f28e92-5d6a-4d4c-a4f2-4f5c75dc17c5"/>
    </w:p>
    <w:bookmarkEnd w:id="449"/>
    <w:bookmarkEnd w:id="450"/>
    <w:bookmarkStart w:id="466" w:name="pssi-2406"/>
    <w:p>
      <w:pPr>
        <w:pStyle w:val="Heading4"/>
      </w:pPr>
      <w:r>
        <w:t xml:space="preserve">PSSI 2406</w:t>
      </w:r>
    </w:p>
    <w:p>
      <w:pPr>
        <w:pStyle w:val="FirstParagraph"/>
      </w:pPr>
    </w:p>
    <w:bookmarkStart w:id="451" w:name="highlights-21"/>
    <w:p>
      <w:pPr>
        <w:pStyle w:val="Heading5"/>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451"/>
    <w:bookmarkStart w:id="452" w:name="background-19"/>
    <w:p>
      <w:pPr>
        <w:pStyle w:val="Heading5"/>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452"/>
    <w:bookmarkStart w:id="462" w:name="tables-and-figures-20"/>
    <w:p>
      <w:pPr>
        <w:pStyle w:val="Heading5"/>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454" name="Picture"/>
            <a:graphic>
              <a:graphicData uri="http://schemas.openxmlformats.org/drawingml/2006/picture">
                <pic:pic>
                  <pic:nvPicPr>
                    <pic:cNvPr descr="figures/project_figures/2406/Figure%201a.jpg" id="455" name="Picture"/>
                    <pic:cNvPicPr>
                      <a:picLocks noChangeArrowheads="1" noChangeAspect="1"/>
                    </pic:cNvPicPr>
                  </pic:nvPicPr>
                  <pic:blipFill>
                    <a:blip r:embed="rId453"/>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457" name="Picture"/>
            <a:graphic>
              <a:graphicData uri="http://schemas.openxmlformats.org/drawingml/2006/picture">
                <pic:pic>
                  <pic:nvPicPr>
                    <pic:cNvPr descr="figures/project_figures/2406/Figure%201b.jpg" id="458" name="Picture"/>
                    <pic:cNvPicPr>
                      <a:picLocks noChangeArrowheads="1" noChangeAspect="1"/>
                    </pic:cNvPicPr>
                  </pic:nvPicPr>
                  <pic:blipFill>
                    <a:blip r:embed="rId456"/>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460" name="Picture"/>
            <a:graphic>
              <a:graphicData uri="http://schemas.openxmlformats.org/drawingml/2006/picture">
                <pic:pic>
                  <pic:nvPicPr>
                    <pic:cNvPr descr="figures/project_figures/2406/Figure%202.png" id="461" name="Picture"/>
                    <pic:cNvPicPr>
                      <a:picLocks noChangeArrowheads="1" noChangeAspect="1"/>
                    </pic:cNvPicPr>
                  </pic:nvPicPr>
                  <pic:blipFill>
                    <a:blip r:embed="rId459"/>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462"/>
    <w:bookmarkStart w:id="465" w:name="insights-20"/>
    <w:p>
      <w:pPr>
        <w:pStyle w:val="Heading5"/>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463">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464">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3973d54d-b33c-48a5-8705-8a1d42504269" w:name="DFO_PSSI_2409"/>
      <w:r>
        <w:t xml:space="preserve"/>
      </w:r>
      <w:bookmarkEnd w:id="3973d54d-b33c-48a5-8705-8a1d42504269"/>
    </w:p>
    <w:bookmarkEnd w:id="465"/>
    <w:bookmarkEnd w:id="466"/>
    <w:bookmarkStart w:id="487" w:name="pssi-2409"/>
    <w:p>
      <w:pPr>
        <w:pStyle w:val="Heading4"/>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467" w:name="highlights-22"/>
    <w:p>
      <w:pPr>
        <w:pStyle w:val="Heading5"/>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467"/>
    <w:bookmarkStart w:id="483" w:name="tables-and-figures-21"/>
    <w:p>
      <w:pPr>
        <w:pStyle w:val="Heading5"/>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469" name="Picture"/>
            <a:graphic>
              <a:graphicData uri="http://schemas.openxmlformats.org/drawingml/2006/picture">
                <pic:pic>
                  <pic:nvPicPr>
                    <pic:cNvPr descr="figures/project_figures/2409/Figure%201.png" id="470" name="Picture"/>
                    <pic:cNvPicPr>
                      <a:picLocks noChangeArrowheads="1" noChangeAspect="1"/>
                    </pic:cNvPicPr>
                  </pic:nvPicPr>
                  <pic:blipFill>
                    <a:blip r:embed="rId468"/>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472" name="Picture"/>
            <a:graphic>
              <a:graphicData uri="http://schemas.openxmlformats.org/drawingml/2006/picture">
                <pic:pic>
                  <pic:nvPicPr>
                    <pic:cNvPr descr="figures/project_figures/2409/Figure%202.png" id="473" name="Picture"/>
                    <pic:cNvPicPr>
                      <a:picLocks noChangeArrowheads="1" noChangeAspect="1"/>
                    </pic:cNvPicPr>
                  </pic:nvPicPr>
                  <pic:blipFill>
                    <a:blip r:embed="rId471"/>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475" name="Picture"/>
            <a:graphic>
              <a:graphicData uri="http://schemas.openxmlformats.org/drawingml/2006/picture">
                <pic:pic>
                  <pic:nvPicPr>
                    <pic:cNvPr descr="figures/project_figures/2409/Figure%203.png" id="476" name="Picture"/>
                    <pic:cNvPicPr>
                      <a:picLocks noChangeArrowheads="1" noChangeAspect="1"/>
                    </pic:cNvPicPr>
                  </pic:nvPicPr>
                  <pic:blipFill>
                    <a:blip r:embed="rId474"/>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478" name="Picture"/>
            <a:graphic>
              <a:graphicData uri="http://schemas.openxmlformats.org/drawingml/2006/picture">
                <pic:pic>
                  <pic:nvPicPr>
                    <pic:cNvPr descr="figures/project_figures/2409/Figure%204.png" id="479" name="Picture"/>
                    <pic:cNvPicPr>
                      <a:picLocks noChangeArrowheads="1" noChangeAspect="1"/>
                    </pic:cNvPicPr>
                  </pic:nvPicPr>
                  <pic:blipFill>
                    <a:blip r:embed="rId477"/>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481" name="Picture"/>
            <a:graphic>
              <a:graphicData uri="http://schemas.openxmlformats.org/drawingml/2006/picture">
                <pic:pic>
                  <pic:nvPicPr>
                    <pic:cNvPr descr="figures/project_figures/2409/Figure%205.png" id="482" name="Picture"/>
                    <pic:cNvPicPr>
                      <a:picLocks noChangeArrowheads="1" noChangeAspect="1"/>
                    </pic:cNvPicPr>
                  </pic:nvPicPr>
                  <pic:blipFill>
                    <a:blip r:embed="rId480"/>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483"/>
    <w:bookmarkStart w:id="484" w:name="insights-21"/>
    <w:p>
      <w:pPr>
        <w:pStyle w:val="Heading5"/>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484"/>
    <w:bookmarkStart w:id="485" w:name="next-steps-17"/>
    <w:p>
      <w:pPr>
        <w:pStyle w:val="Heading5"/>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485"/>
    <w:bookmarkStart w:id="486" w:name="references-15"/>
    <w:p>
      <w:pPr>
        <w:pStyle w:val="Heading5"/>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9d702870-db56-4af1-83dc-4cde164d98d3" w:name="DFO_PSSI_2412"/>
      <w:r>
        <w:t xml:space="preserve"/>
      </w:r>
      <w:bookmarkEnd w:id="9d702870-db56-4af1-83dc-4cde164d98d3"/>
    </w:p>
    <w:bookmarkEnd w:id="486"/>
    <w:bookmarkEnd w:id="487"/>
    <w:bookmarkStart w:id="521" w:name="pssi-2412"/>
    <w:p>
      <w:pPr>
        <w:pStyle w:val="Heading4"/>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488" w:name="highlights-23"/>
    <w:p>
      <w:pPr>
        <w:pStyle w:val="Heading5"/>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488"/>
    <w:bookmarkStart w:id="489" w:name="background-20"/>
    <w:p>
      <w:pPr>
        <w:pStyle w:val="Heading5"/>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489"/>
    <w:bookmarkStart w:id="490" w:name="methods-and-findings-20"/>
    <w:p>
      <w:pPr>
        <w:pStyle w:val="Heading5"/>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490"/>
    <w:bookmarkStart w:id="503" w:name="tables-and-figures-22"/>
    <w:p>
      <w:pPr>
        <w:pStyle w:val="Heading5"/>
      </w:pPr>
      <w:r>
        <w:t xml:space="preserve">Tables and Figures</w:t>
      </w:r>
    </w:p>
    <w:p>
      <w:pPr>
        <w:pStyle w:val="CaptionedFigure"/>
      </w:pPr>
      <w:r>
        <w:drawing>
          <wp:inline>
            <wp:extent cx="5305425" cy="7067550"/>
            <wp:effectExtent b="0" l="0" r="0" t="0"/>
            <wp:docPr descr="Photograph of Limacina helicina (M. Poerner Loureiro, Vancouver Island University)." title="" id="492" name="Picture"/>
            <a:graphic>
              <a:graphicData uri="http://schemas.openxmlformats.org/drawingml/2006/picture">
                <pic:pic>
                  <pic:nvPicPr>
                    <pic:cNvPr descr="figures/project_figures/2412/Figure%201.jpg" id="493" name="Picture"/>
                    <pic:cNvPicPr>
                      <a:picLocks noChangeArrowheads="1" noChangeAspect="1"/>
                    </pic:cNvPicPr>
                  </pic:nvPicPr>
                  <pic:blipFill>
                    <a:blip r:embed="rId491"/>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495" name="Picture"/>
            <a:graphic>
              <a:graphicData uri="http://schemas.openxmlformats.org/drawingml/2006/picture">
                <pic:pic>
                  <pic:nvPicPr>
                    <pic:cNvPr descr="figures/project_figures/2412/Figure%202.png" id="496" name="Picture"/>
                    <pic:cNvPicPr>
                      <a:picLocks noChangeArrowheads="1" noChangeAspect="1"/>
                    </pic:cNvPicPr>
                  </pic:nvPicPr>
                  <pic:blipFill>
                    <a:blip r:embed="rId494"/>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498" name="Picture"/>
            <a:graphic>
              <a:graphicData uri="http://schemas.openxmlformats.org/drawingml/2006/picture">
                <pic:pic>
                  <pic:nvPicPr>
                    <pic:cNvPr descr="figures/project_figures/2412/Figure%203.png" id="499" name="Picture"/>
                    <pic:cNvPicPr>
                      <a:picLocks noChangeArrowheads="1" noChangeAspect="1"/>
                    </pic:cNvPicPr>
                  </pic:nvPicPr>
                  <pic:blipFill>
                    <a:blip r:embed="rId497"/>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501" name="Picture"/>
            <a:graphic>
              <a:graphicData uri="http://schemas.openxmlformats.org/drawingml/2006/picture">
                <pic:pic>
                  <pic:nvPicPr>
                    <pic:cNvPr descr="figures/project_figures/2412/Figure%204.png" id="502" name="Picture"/>
                    <pic:cNvPicPr>
                      <a:picLocks noChangeArrowheads="1" noChangeAspect="1"/>
                    </pic:cNvPicPr>
                  </pic:nvPicPr>
                  <pic:blipFill>
                    <a:blip r:embed="rId500"/>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503"/>
    <w:bookmarkStart w:id="504" w:name="insights-22"/>
    <w:p>
      <w:pPr>
        <w:pStyle w:val="Heading5"/>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504"/>
    <w:bookmarkStart w:id="505" w:name="next-steps-18"/>
    <w:p>
      <w:pPr>
        <w:pStyle w:val="Heading5"/>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505"/>
    <w:bookmarkStart w:id="520" w:name="references-16"/>
    <w:p>
      <w:pPr>
        <w:pStyle w:val="Heading5"/>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506">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507">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508">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509">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510">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511">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512">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513">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514">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515">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516">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517">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518">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519">
        <w:r>
          <w:rPr>
            <w:rStyle w:val="Hyperlink"/>
          </w:rPr>
          <w:t xml:space="preserve">https://doi.org/10.1016/j.marpol.2019.02.035</w:t>
        </w:r>
      </w:hyperlink>
    </w:p>
    <w:p>
      <w:r>
        <w:br w:type="page"/>
      </w:r>
    </w:p>
    <w:p>
      <w:pPr>
        <w:pStyle w:val="BodyText"/>
      </w:pPr>
      <w:bookmarkStart w:id="0ce83787-b850-48ef-b271-af6dd6d8fd4d" w:name="DFO_PSSI_2413"/>
      <w:r>
        <w:t xml:space="preserve"/>
      </w:r>
      <w:bookmarkEnd w:id="0ce83787-b850-48ef-b271-af6dd6d8fd4d"/>
    </w:p>
    <w:bookmarkEnd w:id="520"/>
    <w:bookmarkEnd w:id="521"/>
    <w:bookmarkStart w:id="531" w:name="pssi-2413"/>
    <w:p>
      <w:pPr>
        <w:pStyle w:val="Heading4"/>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522" w:name="highlights-24"/>
    <w:p>
      <w:pPr>
        <w:pStyle w:val="Heading5"/>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522"/>
    <w:bookmarkStart w:id="523" w:name="background-21"/>
    <w:p>
      <w:pPr>
        <w:pStyle w:val="Heading5"/>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523"/>
    <w:bookmarkStart w:id="524" w:name="methods-and-findings-21"/>
    <w:p>
      <w:pPr>
        <w:pStyle w:val="Heading5"/>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524"/>
    <w:bookmarkStart w:id="525" w:name="tables-and-figures-23"/>
    <w:p>
      <w:pPr>
        <w:pStyle w:val="Heading5"/>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525"/>
    <w:bookmarkStart w:id="526" w:name="insights-23"/>
    <w:p>
      <w:pPr>
        <w:pStyle w:val="Heading5"/>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526"/>
    <w:bookmarkStart w:id="527" w:name="next-steps-19"/>
    <w:p>
      <w:pPr>
        <w:pStyle w:val="Heading5"/>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527"/>
    <w:bookmarkStart w:id="530" w:name="references-17"/>
    <w:p>
      <w:pPr>
        <w:pStyle w:val="Heading5"/>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528">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529">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18b8913e-67de-4003-80c1-eb5f8a1d0a61" w:name="DFO_PSSI_2416"/>
      <w:r>
        <w:t xml:space="preserve"/>
      </w:r>
      <w:bookmarkEnd w:id="18b8913e-67de-4003-80c1-eb5f8a1d0a61"/>
    </w:p>
    <w:bookmarkEnd w:id="530"/>
    <w:bookmarkEnd w:id="531"/>
    <w:bookmarkStart w:id="559" w:name="pssi-2416"/>
    <w:p>
      <w:pPr>
        <w:pStyle w:val="Heading4"/>
      </w:pPr>
      <w:r>
        <w:t xml:space="preserve">PSSI 2416</w:t>
      </w:r>
    </w:p>
    <w:p>
      <w:pPr>
        <w:pStyle w:val="FirstParagraph"/>
      </w:pPr>
    </w:p>
    <w:p>
      <w:pPr>
        <w:pStyle w:val="BodyText"/>
      </w:pPr>
      <w:r>
        <w:rPr>
          <w:b/>
          <w:bCs/>
        </w:rPr>
        <w:t xml:space="preserve">Location:</w:t>
      </w:r>
      <w:r>
        <w:t xml:space="preserve"> </w:t>
      </w:r>
      <w:r>
        <w:t xml:space="preserve">Barkley Sound</w:t>
      </w:r>
    </w:p>
    <w:bookmarkStart w:id="532" w:name="highlights-25"/>
    <w:p>
      <w:pPr>
        <w:pStyle w:val="Heading5"/>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532"/>
    <w:bookmarkStart w:id="533" w:name="background-22"/>
    <w:p>
      <w:pPr>
        <w:pStyle w:val="Heading5"/>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533"/>
    <w:bookmarkStart w:id="534" w:name="methods-and-findings-22"/>
    <w:p>
      <w:pPr>
        <w:pStyle w:val="Heading5"/>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534"/>
    <w:bookmarkStart w:id="550" w:name="tables-and-figures-24"/>
    <w:p>
      <w:pPr>
        <w:pStyle w:val="Heading5"/>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536" name="Picture"/>
            <a:graphic>
              <a:graphicData uri="http://schemas.openxmlformats.org/drawingml/2006/picture">
                <pic:pic>
                  <pic:nvPicPr>
                    <pic:cNvPr descr="figures/project_figures/2416/Figure%201.png" id="537" name="Picture"/>
                    <pic:cNvPicPr>
                      <a:picLocks noChangeArrowheads="1" noChangeAspect="1"/>
                    </pic:cNvPicPr>
                  </pic:nvPicPr>
                  <pic:blipFill>
                    <a:blip r:embed="rId53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39" name="Picture"/>
            <a:graphic>
              <a:graphicData uri="http://schemas.openxmlformats.org/drawingml/2006/picture">
                <pic:pic>
                  <pic:nvPicPr>
                    <pic:cNvPr descr="figures/project_figures/2416/Figure%202a.png" id="540" name="Picture"/>
                    <pic:cNvPicPr>
                      <a:picLocks noChangeArrowheads="1" noChangeAspect="1"/>
                    </pic:cNvPicPr>
                  </pic:nvPicPr>
                  <pic:blipFill>
                    <a:blip r:embed="rId53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42" name="Picture"/>
            <a:graphic>
              <a:graphicData uri="http://schemas.openxmlformats.org/drawingml/2006/picture">
                <pic:pic>
                  <pic:nvPicPr>
                    <pic:cNvPr descr="figures/project_figures/2416/Figure%202b.png" id="543" name="Picture"/>
                    <pic:cNvPicPr>
                      <a:picLocks noChangeArrowheads="1" noChangeAspect="1"/>
                    </pic:cNvPicPr>
                  </pic:nvPicPr>
                  <pic:blipFill>
                    <a:blip r:embed="rId54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545" name="Picture"/>
            <a:graphic>
              <a:graphicData uri="http://schemas.openxmlformats.org/drawingml/2006/picture">
                <pic:pic>
                  <pic:nvPicPr>
                    <pic:cNvPr descr="figures/project_figures/2416/Figure%203a.png" id="546" name="Picture"/>
                    <pic:cNvPicPr>
                      <a:picLocks noChangeArrowheads="1" noChangeAspect="1"/>
                    </pic:cNvPicPr>
                  </pic:nvPicPr>
                  <pic:blipFill>
                    <a:blip r:embed="rId54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548" name="Picture"/>
            <a:graphic>
              <a:graphicData uri="http://schemas.openxmlformats.org/drawingml/2006/picture">
                <pic:pic>
                  <pic:nvPicPr>
                    <pic:cNvPr descr="figures/project_figures/2416/Figure%203b.png" id="549" name="Picture"/>
                    <pic:cNvPicPr>
                      <a:picLocks noChangeArrowheads="1" noChangeAspect="1"/>
                    </pic:cNvPicPr>
                  </pic:nvPicPr>
                  <pic:blipFill>
                    <a:blip r:embed="rId54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550"/>
    <w:bookmarkStart w:id="551" w:name="insights-24"/>
    <w:p>
      <w:pPr>
        <w:pStyle w:val="Heading5"/>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551"/>
    <w:bookmarkStart w:id="552" w:name="next-steps-20"/>
    <w:p>
      <w:pPr>
        <w:pStyle w:val="Heading5"/>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552"/>
    <w:bookmarkStart w:id="558" w:name="references-18"/>
    <w:p>
      <w:pPr>
        <w:pStyle w:val="Heading5"/>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55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55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55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55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557">
        <w:r>
          <w:rPr>
            <w:rStyle w:val="Hyperlink"/>
          </w:rPr>
          <w:t xml:space="preserve">https://www.dfo-mpo.gc.ca/oceans/publications/soto-rceo/2024/pac-technical-report-rapport-technique-eng.html</w:t>
        </w:r>
      </w:hyperlink>
    </w:p>
    <w:p>
      <w:r>
        <w:br w:type="page"/>
      </w:r>
    </w:p>
    <w:p>
      <w:pPr>
        <w:pStyle w:val="BodyText"/>
      </w:pPr>
      <w:bookmarkStart w:id="9125c957-8097-4020-8759-dd843de3129b" w:name="DFO_PSSI_2427"/>
      <w:r>
        <w:t xml:space="preserve"/>
      </w:r>
      <w:bookmarkEnd w:id="9125c957-8097-4020-8759-dd843de3129b"/>
    </w:p>
    <w:bookmarkEnd w:id="558"/>
    <w:bookmarkEnd w:id="559"/>
    <w:bookmarkStart w:id="573" w:name="pssi-2427"/>
    <w:p>
      <w:pPr>
        <w:pStyle w:val="Heading4"/>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560" w:name="highlights-26"/>
    <w:p>
      <w:pPr>
        <w:pStyle w:val="Heading5"/>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560"/>
    <w:bookmarkStart w:id="561" w:name="background-23"/>
    <w:p>
      <w:pPr>
        <w:pStyle w:val="Heading5"/>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561"/>
    <w:bookmarkStart w:id="562" w:name="methods-and-findings-23"/>
    <w:p>
      <w:pPr>
        <w:pStyle w:val="Heading5"/>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562"/>
    <w:bookmarkStart w:id="563" w:name="tables-and-figures-25"/>
    <w:p>
      <w:pPr>
        <w:pStyle w:val="Heading5"/>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563"/>
    <w:bookmarkStart w:id="572" w:name="insights-25"/>
    <w:p>
      <w:pPr>
        <w:pStyle w:val="Heading5"/>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564">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565">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566">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567">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568">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569">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570">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571">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ff625aed-7f11-4479-b744-14ba0a76690f" w:name="DFO_PSSI_2433"/>
      <w:r>
        <w:t xml:space="preserve"/>
      </w:r>
      <w:bookmarkEnd w:id="ff625aed-7f11-4479-b744-14ba0a76690f"/>
    </w:p>
    <w:bookmarkEnd w:id="572"/>
    <w:bookmarkEnd w:id="573"/>
    <w:bookmarkStart w:id="580" w:name="pssi-2433"/>
    <w:p>
      <w:pPr>
        <w:pStyle w:val="Heading4"/>
      </w:pPr>
      <w:r>
        <w:t xml:space="preserve">PSSI 2433</w:t>
      </w:r>
    </w:p>
    <w:p>
      <w:pPr>
        <w:pStyle w:val="FirstParagraph"/>
      </w:pPr>
    </w:p>
    <w:p>
      <w:pPr>
        <w:pStyle w:val="BodyText"/>
      </w:pPr>
      <w:r>
        <w:rPr>
          <w:b/>
          <w:bCs/>
        </w:rPr>
        <w:t xml:space="preserve">Location:</w:t>
      </w:r>
      <w:r>
        <w:t xml:space="preserve"> </w:t>
      </w:r>
      <w:r>
        <w:t xml:space="preserve">Salish Sea</w:t>
      </w:r>
    </w:p>
    <w:bookmarkStart w:id="574" w:name="highlights-27"/>
    <w:p>
      <w:pPr>
        <w:pStyle w:val="Heading5"/>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574"/>
    <w:bookmarkStart w:id="575" w:name="background-24"/>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575"/>
    <w:bookmarkStart w:id="576" w:name="methods-and-findings-24"/>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576"/>
    <w:bookmarkStart w:id="577" w:name="tables-and-figures-26"/>
    <w:p>
      <w:pPr>
        <w:pStyle w:val="Heading5"/>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77"/>
    <w:bookmarkStart w:id="578" w:name="insights-26"/>
    <w:p>
      <w:pPr>
        <w:pStyle w:val="Heading5"/>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78"/>
    <w:bookmarkStart w:id="579" w:name="next-steps-21"/>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9fd478d8-751f-4934-8ce6-1a0fea4bbcd6" w:name="DFO_PSSI_2513"/>
      <w:r>
        <w:t xml:space="preserve"/>
      </w:r>
      <w:bookmarkEnd w:id="9fd478d8-751f-4934-8ce6-1a0fea4bbcd6"/>
    </w:p>
    <w:bookmarkEnd w:id="579"/>
    <w:bookmarkEnd w:id="580"/>
    <w:bookmarkStart w:id="599" w:name="pssi-2513"/>
    <w:p>
      <w:pPr>
        <w:pStyle w:val="Heading4"/>
      </w:pPr>
      <w:r>
        <w:t xml:space="preserve">PSSI 2513</w:t>
      </w:r>
    </w:p>
    <w:p>
      <w:pPr>
        <w:pStyle w:val="FirstParagraph"/>
      </w:pPr>
    </w:p>
    <w:bookmarkStart w:id="581" w:name="highlights-28"/>
    <w:p>
      <w:pPr>
        <w:pStyle w:val="Heading5"/>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81"/>
    <w:bookmarkStart w:id="582" w:name="background-25"/>
    <w:p>
      <w:pPr>
        <w:pStyle w:val="Heading5"/>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82"/>
    <w:bookmarkStart w:id="583" w:name="methods-and-findings-25"/>
    <w:p>
      <w:pPr>
        <w:pStyle w:val="Heading5"/>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83"/>
    <w:bookmarkStart w:id="596" w:name="tables-and-figures-27"/>
    <w:p>
      <w:pPr>
        <w:pStyle w:val="Heading5"/>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85" name="Picture"/>
            <a:graphic>
              <a:graphicData uri="http://schemas.openxmlformats.org/drawingml/2006/picture">
                <pic:pic>
                  <pic:nvPicPr>
                    <pic:cNvPr descr="figures/project_figures/2513/Figure%201.png" id="586" name="Picture"/>
                    <pic:cNvPicPr>
                      <a:picLocks noChangeArrowheads="1" noChangeAspect="1"/>
                    </pic:cNvPicPr>
                  </pic:nvPicPr>
                  <pic:blipFill>
                    <a:blip r:embed="rId584"/>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88" name="Picture"/>
            <a:graphic>
              <a:graphicData uri="http://schemas.openxmlformats.org/drawingml/2006/picture">
                <pic:pic>
                  <pic:nvPicPr>
                    <pic:cNvPr descr="figures/project_figures/2513/Figure%202.png" id="589" name="Picture"/>
                    <pic:cNvPicPr>
                      <a:picLocks noChangeArrowheads="1" noChangeAspect="1"/>
                    </pic:cNvPicPr>
                  </pic:nvPicPr>
                  <pic:blipFill>
                    <a:blip r:embed="rId587"/>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91" name="Picture"/>
            <a:graphic>
              <a:graphicData uri="http://schemas.openxmlformats.org/drawingml/2006/picture">
                <pic:pic>
                  <pic:nvPicPr>
                    <pic:cNvPr descr="figures/project_figures/2513/Figure%203.png" id="592" name="Picture"/>
                    <pic:cNvPicPr>
                      <a:picLocks noChangeArrowheads="1" noChangeAspect="1"/>
                    </pic:cNvPicPr>
                  </pic:nvPicPr>
                  <pic:blipFill>
                    <a:blip r:embed="rId590"/>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94" name="Picture"/>
            <a:graphic>
              <a:graphicData uri="http://schemas.openxmlformats.org/drawingml/2006/picture">
                <pic:pic>
                  <pic:nvPicPr>
                    <pic:cNvPr descr="figures/project_figures/2513/Figure%204.png" id="595" name="Picture"/>
                    <pic:cNvPicPr>
                      <a:picLocks noChangeArrowheads="1" noChangeAspect="1"/>
                    </pic:cNvPicPr>
                  </pic:nvPicPr>
                  <pic:blipFill>
                    <a:blip r:embed="rId593"/>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96"/>
    <w:bookmarkStart w:id="597" w:name="insights-27"/>
    <w:p>
      <w:pPr>
        <w:pStyle w:val="Heading5"/>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97"/>
    <w:bookmarkStart w:id="598" w:name="next-steps-22"/>
    <w:p>
      <w:pPr>
        <w:pStyle w:val="Heading5"/>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bookmarkEnd w:id="598"/>
    <w:bookmarkEnd w:id="599"/>
    <w:bookmarkEnd w:id="600"/>
    <w:bookmarkStart w:id="617" w:name="salmon-population-monitoring-2"/>
    <w:p>
      <w:pPr>
        <w:pStyle w:val="Heading3"/>
      </w:pPr>
      <w:r>
        <w:t xml:space="preserve">Salmon population monitoring</w:t>
      </w:r>
    </w:p>
    <w:p>
      <w:pPr>
        <w:pStyle w:val="FirstParagraph"/>
      </w:pPr>
      <w:bookmarkStart w:id="a18e0274-53d2-45c3-83dd-fef5e62729d6" w:name="DFO_PSSI_2426"/>
      <w:r>
        <w:t xml:space="preserve"/>
      </w:r>
      <w:bookmarkEnd w:id="a18e0274-53d2-45c3-83dd-fef5e62729d6"/>
    </w:p>
    <w:bookmarkStart w:id="609" w:name="pssi-2426"/>
    <w:p>
      <w:pPr>
        <w:pStyle w:val="Heading4"/>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601" w:name="highlights-29"/>
    <w:p>
      <w:pPr>
        <w:pStyle w:val="Heading5"/>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601"/>
    <w:bookmarkStart w:id="602" w:name="background-26"/>
    <w:p>
      <w:pPr>
        <w:pStyle w:val="Heading5"/>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602"/>
    <w:bookmarkStart w:id="603" w:name="methods-and-findings-26"/>
    <w:p>
      <w:pPr>
        <w:pStyle w:val="Heading5"/>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603"/>
    <w:bookmarkStart w:id="604" w:name="tables-and-figures-28"/>
    <w:p>
      <w:pPr>
        <w:pStyle w:val="Heading5"/>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604"/>
    <w:bookmarkStart w:id="605" w:name="insights-28"/>
    <w:p>
      <w:pPr>
        <w:pStyle w:val="Heading5"/>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605"/>
    <w:bookmarkStart w:id="606" w:name="next-steps-23"/>
    <w:p>
      <w:pPr>
        <w:pStyle w:val="Heading5"/>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606"/>
    <w:bookmarkStart w:id="608" w:name="references-19"/>
    <w:p>
      <w:pPr>
        <w:pStyle w:val="Heading5"/>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607">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c3b976b6-4399-41b6-bf17-a2eaf0dc3fa8" w:name="DFO_PSSI_2430"/>
      <w:r>
        <w:t xml:space="preserve"/>
      </w:r>
      <w:bookmarkEnd w:id="c3b976b6-4399-41b6-bf17-a2eaf0dc3fa8"/>
    </w:p>
    <w:bookmarkEnd w:id="608"/>
    <w:bookmarkEnd w:id="609"/>
    <w:bookmarkStart w:id="616" w:name="pssi-2430"/>
    <w:p>
      <w:pPr>
        <w:pStyle w:val="Heading4"/>
      </w:pPr>
      <w:r>
        <w:t xml:space="preserve">PSSI 2430</w:t>
      </w:r>
    </w:p>
    <w:p>
      <w:pPr>
        <w:pStyle w:val="FirstParagraph"/>
      </w:pPr>
    </w:p>
    <w:p>
      <w:pPr>
        <w:pStyle w:val="BodyText"/>
      </w:pPr>
      <w:r>
        <w:rPr>
          <w:b/>
          <w:bCs/>
        </w:rPr>
        <w:t xml:space="preserve">Location:</w:t>
      </w:r>
      <w:r>
        <w:t xml:space="preserve"> </w:t>
      </w:r>
      <w:r>
        <w:t xml:space="preserve">Chilko</w:t>
      </w:r>
    </w:p>
    <w:bookmarkStart w:id="610" w:name="highlights-30"/>
    <w:p>
      <w:pPr>
        <w:pStyle w:val="Heading5"/>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610"/>
    <w:bookmarkStart w:id="611" w:name="background-27"/>
    <w:p>
      <w:pPr>
        <w:pStyle w:val="Heading5"/>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611"/>
    <w:bookmarkStart w:id="612" w:name="methods-and-findings-27"/>
    <w:p>
      <w:pPr>
        <w:pStyle w:val="Heading5"/>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612"/>
    <w:bookmarkStart w:id="613" w:name="tables-and-figures-29"/>
    <w:p>
      <w:pPr>
        <w:pStyle w:val="Heading5"/>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613"/>
    <w:bookmarkStart w:id="614" w:name="insights-29"/>
    <w:p>
      <w:pPr>
        <w:pStyle w:val="Heading5"/>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614"/>
    <w:bookmarkStart w:id="615" w:name="next-steps-24"/>
    <w:p>
      <w:pPr>
        <w:pStyle w:val="Heading5"/>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615"/>
    <w:bookmarkEnd w:id="616"/>
    <w:bookmarkEnd w:id="617"/>
    <w:bookmarkEnd w:id="618"/>
    <w:bookmarkEnd w:id="619"/>
    <w:bookmarkStart w:id="620"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220fb51c-9085-47a8-ad46-de19926a71f6"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220fb51c-9085-47a8-ad46-de19926a71f6"/>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0"/>
    <w:bookmarkStart w:id="621"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4d2819ab-ec3e-4754-9ba1-0704fd7b8bee"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4d2819ab-ec3e-4754-9ba1-0704fd7b8bee"/>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1"/>
    <w:bookmarkStart w:id="638" w:name="app:data"/>
    <w:p>
      <w:pPr>
        <w:pStyle w:val="Heading1"/>
      </w:pPr>
      <w:r>
        <w:t xml:space="preserve">APPENDIX C. Summary of DFO Science PSSI Data Projects</w:t>
      </w:r>
    </w:p>
    <w:bookmarkStart w:id="623"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2">
        <w:r>
          <w:rPr>
            <w:rStyle w:val="Hyperlink"/>
          </w:rPr>
          <w:t xml:space="preserve">STREAM</w:t>
        </w:r>
      </w:hyperlink>
      <w:r>
        <w:t xml:space="preserve">) Platform is a new online resource that helps improve how salmon escapement information is collected, shared, and understood.</w:t>
      </w:r>
      <w:r>
        <w:t xml:space="preserve"> </w:t>
      </w:r>
      <w:hyperlink r:id="rId622">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cad0380e-73bb-4bc5-9bfa-14e07f6588a9"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ad0380e-73bb-4bc5-9bfa-14e07f6588a9"/>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2"/>
                    <a:stretch>
                      <a:fillRect/>
                    </a:stretch>
                  </pic:blipFill>
                  <pic:spPr bwMode="auto">
                    <a:xfrm>
                      <a:off x="0" y="0"/>
                      <a:ext cx="4572000" cy="3657600"/>
                    </a:xfrm>
                    <a:prstGeom prst="rect">
                      <a:avLst/>
                    </a:prstGeom>
                    <a:noFill/>
                  </pic:spPr>
                </pic:pic>
              </a:graphicData>
            </a:graphic>
          </wp:inline>
        </w:drawing>
      </w:r>
    </w:p>
    <w:bookmarkEnd w:id="623"/>
    <w:bookmarkStart w:id="625" w:name="salmon-space"/>
    <w:p>
      <w:pPr>
        <w:pStyle w:val="Heading4"/>
      </w:pPr>
      <w:r>
        <w:t xml:space="preserve">2. Salmon Space</w:t>
      </w:r>
    </w:p>
    <w:p>
      <w:pPr>
        <w:pStyle w:val="FirstParagraph"/>
      </w:pPr>
      <w:hyperlink r:id="rId624">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e20468f3-1704-4f44-99de-c049ea12f2b9"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e20468f3-1704-4f44-99de-c049ea12f2b9"/>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3"/>
                    <a:stretch>
                      <a:fillRect/>
                    </a:stretch>
                  </pic:blipFill>
                  <pic:spPr bwMode="auto">
                    <a:xfrm>
                      <a:off x="0" y="0"/>
                      <a:ext cx="4572000" cy="3657600"/>
                    </a:xfrm>
                    <a:prstGeom prst="rect">
                      <a:avLst/>
                    </a:prstGeom>
                    <a:noFill/>
                  </pic:spPr>
                </pic:pic>
              </a:graphicData>
            </a:graphic>
          </wp:inline>
        </w:drawing>
      </w:r>
    </w:p>
    <w:bookmarkEnd w:id="625"/>
    <w:bookmarkStart w:id="626"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8c7f0645-2c1e-48e4-8b45-fbed131db45b"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8c7f0645-2c1e-48e4-8b45-fbed131db45b"/>
      <w:r>
        <w:rPr>
          <w:rFonts/>
          <w:b w:val="true"/>
          <w:strike w:val="false"/>
        </w:rPr>
        <w:t xml:space="preserve">: </w:t>
      </w:r>
      <w:r>
        <w:t xml:space="preserve">Screen capture of STAMP.</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4"/>
                    <a:stretch>
                      <a:fillRect/>
                    </a:stretch>
                  </pic:blipFill>
                  <pic:spPr bwMode="auto">
                    <a:xfrm>
                      <a:off x="0" y="0"/>
                      <a:ext cx="4572000" cy="3657600"/>
                    </a:xfrm>
                    <a:prstGeom prst="rect">
                      <a:avLst/>
                    </a:prstGeom>
                    <a:noFill/>
                  </pic:spPr>
                </pic:pic>
              </a:graphicData>
            </a:graphic>
          </wp:inline>
        </w:drawing>
      </w:r>
    </w:p>
    <w:bookmarkEnd w:id="626"/>
    <w:bookmarkStart w:id="627"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607647c9-acf5-4df9-8488-188742ac4a93"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607647c9-acf5-4df9-8488-188742ac4a93"/>
      <w:r>
        <w:rPr>
          <w:rFonts/>
          <w:b w:val="true"/>
          <w:strike w:val="false"/>
        </w:rPr>
        <w:t xml:space="preserve">: </w:t>
      </w:r>
      <w:r>
        <w:t xml:space="preserve">Screen capture of SILScanner.</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5"/>
                    <a:stretch>
                      <a:fillRect/>
                    </a:stretch>
                  </pic:blipFill>
                  <pic:spPr bwMode="auto">
                    <a:xfrm>
                      <a:off x="0" y="0"/>
                      <a:ext cx="4572000" cy="3657600"/>
                    </a:xfrm>
                    <a:prstGeom prst="rect">
                      <a:avLst/>
                    </a:prstGeom>
                    <a:noFill/>
                  </pic:spPr>
                </pic:pic>
              </a:graphicData>
            </a:graphic>
          </wp:inline>
        </w:drawing>
      </w:r>
    </w:p>
    <w:bookmarkEnd w:id="627"/>
    <w:bookmarkStart w:id="628"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2a2e5218-d75a-4389-aaae-c0d86a135633"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2a2e5218-d75a-4389-aaae-c0d86a135633"/>
      <w:r>
        <w:rPr>
          <w:rFonts/>
          <w:b w:val="true"/>
          <w:strike w:val="false"/>
        </w:rPr>
        <w:t xml:space="preserve">: </w:t>
      </w:r>
      <w:r>
        <w:t xml:space="preserve">Screen capture of DocFlow.</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8"/>
    <w:bookmarkStart w:id="629"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29"/>
    <w:bookmarkStart w:id="630"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0"/>
    <w:bookmarkStart w:id="631"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1"/>
    <w:bookmarkStart w:id="632"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2"/>
    <w:bookmarkStart w:id="633"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3"/>
    <w:bookmarkStart w:id="634"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4"/>
    <w:bookmarkStart w:id="635"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5"/>
    <w:bookmarkStart w:id="636"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6"/>
    <w:bookmarkStart w:id="637"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7"/>
    <w:bookmarkEnd w:id="638"/>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55" Type="http://schemas.openxmlformats.org/officeDocument/2006/relationships/image" Target="media/rId155.png"/>
<Relationship Id="rId158" Type="http://schemas.openxmlformats.org/officeDocument/2006/relationships/image" Target="media/rId158.png"/>
<Relationship Id="rId178" Type="http://schemas.openxmlformats.org/officeDocument/2006/relationships/image" Target="media/rId178.png"/>
<Relationship Id="rId181" Type="http://schemas.openxmlformats.org/officeDocument/2006/relationships/image" Target="media/rId181.png"/>
<Relationship Id="rId189" Type="http://schemas.openxmlformats.org/officeDocument/2006/relationships/image" Target="media/rId189.jpg"/>
<Relationship Id="rId192" Type="http://schemas.openxmlformats.org/officeDocument/2006/relationships/image" Target="media/rId192.png"/>
<Relationship Id="rId195" Type="http://schemas.openxmlformats.org/officeDocument/2006/relationships/image" Target="media/rId195.png"/>
<Relationship Id="rId198" Type="http://schemas.openxmlformats.org/officeDocument/2006/relationships/image" Target="media/rId198.png"/>
<Relationship Id="rId201" Type="http://schemas.openxmlformats.org/officeDocument/2006/relationships/image" Target="media/rId201.png"/>
<Relationship Id="rId434" Type="http://schemas.openxmlformats.org/officeDocument/2006/relationships/image" Target="media/rId434.png"/>
<Relationship Id="rId437" Type="http://schemas.openxmlformats.org/officeDocument/2006/relationships/image" Target="media/rId437.jpg"/>
<Relationship Id="rId440" Type="http://schemas.openxmlformats.org/officeDocument/2006/relationships/image" Target="media/rId440.png"/>
<Relationship Id="rId443" Type="http://schemas.openxmlformats.org/officeDocument/2006/relationships/image" Target="media/rId443.png"/>
<Relationship Id="rId376" Type="http://schemas.openxmlformats.org/officeDocument/2006/relationships/image" Target="media/rId376.png"/>
<Relationship Id="rId379" Type="http://schemas.openxmlformats.org/officeDocument/2006/relationships/image" Target="media/rId379.png"/>
<Relationship Id="rId382" Type="http://schemas.openxmlformats.org/officeDocument/2006/relationships/image" Target="media/rId382.jpg"/>
<Relationship Id="rId385" Type="http://schemas.openxmlformats.org/officeDocument/2006/relationships/image" Target="media/rId385.jpg"/>
<Relationship Id="rId453" Type="http://schemas.openxmlformats.org/officeDocument/2006/relationships/image" Target="media/rId453.jpg"/>
<Relationship Id="rId456" Type="http://schemas.openxmlformats.org/officeDocument/2006/relationships/image" Target="media/rId456.jpg"/>
<Relationship Id="rId459" Type="http://schemas.openxmlformats.org/officeDocument/2006/relationships/image" Target="media/rId459.png"/>
<Relationship Id="rId468" Type="http://schemas.openxmlformats.org/officeDocument/2006/relationships/image" Target="media/rId468.png"/>
<Relationship Id="rId471" Type="http://schemas.openxmlformats.org/officeDocument/2006/relationships/image" Target="media/rId471.png"/>
<Relationship Id="rId474" Type="http://schemas.openxmlformats.org/officeDocument/2006/relationships/image" Target="media/rId474.png"/>
<Relationship Id="rId477" Type="http://schemas.openxmlformats.org/officeDocument/2006/relationships/image" Target="media/rId477.png"/>
<Relationship Id="rId480" Type="http://schemas.openxmlformats.org/officeDocument/2006/relationships/image" Target="media/rId480.png"/>
<Relationship Id="rId82" Type="http://schemas.openxmlformats.org/officeDocument/2006/relationships/image" Target="media/rId82.png"/>
<Relationship Id="rId85" Type="http://schemas.openxmlformats.org/officeDocument/2006/relationships/image" Target="media/rId85.png"/>
<Relationship Id="rId88" Type="http://schemas.openxmlformats.org/officeDocument/2006/relationships/image" Target="media/rId88.png"/>
<Relationship Id="rId491" Type="http://schemas.openxmlformats.org/officeDocument/2006/relationships/image" Target="media/rId491.jpg"/>
<Relationship Id="rId494" Type="http://schemas.openxmlformats.org/officeDocument/2006/relationships/image" Target="media/rId494.png"/>
<Relationship Id="rId497" Type="http://schemas.openxmlformats.org/officeDocument/2006/relationships/image" Target="media/rId497.png"/>
<Relationship Id="rId500" Type="http://schemas.openxmlformats.org/officeDocument/2006/relationships/image" Target="media/rId500.png"/>
<Relationship Id="rId535" Type="http://schemas.openxmlformats.org/officeDocument/2006/relationships/image" Target="media/rId535.png"/>
<Relationship Id="rId538" Type="http://schemas.openxmlformats.org/officeDocument/2006/relationships/image" Target="media/rId538.png"/>
<Relationship Id="rId541" Type="http://schemas.openxmlformats.org/officeDocument/2006/relationships/image" Target="media/rId541.png"/>
<Relationship Id="rId544" Type="http://schemas.openxmlformats.org/officeDocument/2006/relationships/image" Target="media/rId544.png"/>
<Relationship Id="rId547" Type="http://schemas.openxmlformats.org/officeDocument/2006/relationships/image" Target="media/rId547.png"/>
<Relationship Id="rId224" Type="http://schemas.openxmlformats.org/officeDocument/2006/relationships/image" Target="media/rId224.png"/>
<Relationship Id="rId227" Type="http://schemas.openxmlformats.org/officeDocument/2006/relationships/image" Target="media/rId227.png"/>
<Relationship Id="rId230" Type="http://schemas.openxmlformats.org/officeDocument/2006/relationships/image" Target="media/rId230.png"/>
<Relationship Id="rId233" Type="http://schemas.openxmlformats.org/officeDocument/2006/relationships/image" Target="media/rId233.png"/>
<Relationship Id="rId273" Type="http://schemas.openxmlformats.org/officeDocument/2006/relationships/image" Target="media/rId273.png"/>
<Relationship Id="rId276" Type="http://schemas.openxmlformats.org/officeDocument/2006/relationships/image" Target="media/rId276.png"/>
<Relationship Id="rId279" Type="http://schemas.openxmlformats.org/officeDocument/2006/relationships/image" Target="media/rId279.png"/>
<Relationship Id="rId322" Type="http://schemas.openxmlformats.org/officeDocument/2006/relationships/image" Target="media/rId322.png"/>
<Relationship Id="rId325" Type="http://schemas.openxmlformats.org/officeDocument/2006/relationships/image" Target="media/rId325.png"/>
<Relationship Id="rId328" Type="http://schemas.openxmlformats.org/officeDocument/2006/relationships/image" Target="media/rId328.png"/>
<Relationship Id="rId331" Type="http://schemas.openxmlformats.org/officeDocument/2006/relationships/image" Target="media/rId331.png"/>
<Relationship Id="rId395" Type="http://schemas.openxmlformats.org/officeDocument/2006/relationships/image" Target="media/rId395.png"/>
<Relationship Id="rId398" Type="http://schemas.openxmlformats.org/officeDocument/2006/relationships/image" Target="media/rId398.png"/>
<Relationship Id="rId136" Type="http://schemas.openxmlformats.org/officeDocument/2006/relationships/image" Target="media/rId136.svg"/>
<Relationship Id="rId139" Type="http://schemas.openxmlformats.org/officeDocument/2006/relationships/image" Target="media/rId139.svg"/>
<Relationship Id="rId142" Type="http://schemas.openxmlformats.org/officeDocument/2006/relationships/image" Target="media/rId142.svg"/>
<Relationship Id="rId584" Type="http://schemas.openxmlformats.org/officeDocument/2006/relationships/image" Target="media/rId584.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 Id="rId625" Type="http://schemas.openxmlformats.org/officeDocument/2006/relationships/hyperlink" Target="#BCSRIF_2022_329" TargetMode="External"/>
<Relationship Id="rId626" Type="http://schemas.openxmlformats.org/officeDocument/2006/relationships/hyperlink" Target="#BCSRIF_2022_345" TargetMode="External"/>
<Relationship Id="rId627" Type="http://schemas.openxmlformats.org/officeDocument/2006/relationships/hyperlink" Target="#BCSRIF_2022_346" TargetMode="External"/>
<Relationship Id="rId628" Type="http://schemas.openxmlformats.org/officeDocument/2006/relationships/hyperlink" Target="#BCSRIF_2022_351" TargetMode="External"/>
<Relationship Id="rId629" Type="http://schemas.openxmlformats.org/officeDocument/2006/relationships/hyperlink" Target="#BCSRIF_2022_451" TargetMode="External"/>
<Relationship Id="rId630" Type="http://schemas.openxmlformats.org/officeDocument/2006/relationships/hyperlink" Target="#DFO_PSSI_2403" TargetMode="External"/>
<Relationship Id="rId631" Type="http://schemas.openxmlformats.org/officeDocument/2006/relationships/hyperlink" Target="#DFO_PSSI_2426" TargetMode="External"/>
<Relationship Id="rId632" Type="http://schemas.openxmlformats.org/officeDocument/2006/relationships/hyperlink" Target="#DFO_PSSI_2430" TargetMode="External"/>
<Relationship Id="rId633" Type="http://schemas.openxmlformats.org/officeDocument/2006/relationships/hyperlink" Target="#DFO_PSSI_2442" TargetMode="External"/>
<Relationship Id="rId634" Type="http://schemas.openxmlformats.org/officeDocument/2006/relationships/hyperlink" Target="#DFO_PSSI_2444" TargetMode="External"/>
<Relationship Id="rId635" Type="http://schemas.openxmlformats.org/officeDocument/2006/relationships/hyperlink" Target="#BCSRIF_2022_332" TargetMode="External"/>
<Relationship Id="rId636" Type="http://schemas.openxmlformats.org/officeDocument/2006/relationships/hyperlink" Target="#BCSRIF_2022_337" TargetMode="External"/>
<Relationship Id="rId637" Type="http://schemas.openxmlformats.org/officeDocument/2006/relationships/hyperlink" Target="#BCSRIF_2022_442" TargetMode="External"/>
<Relationship Id="rId638" Type="http://schemas.openxmlformats.org/officeDocument/2006/relationships/hyperlink" Target="#DFO_PSSI_2397" TargetMode="External"/>
<Relationship Id="rId639" Type="http://schemas.openxmlformats.org/officeDocument/2006/relationships/hyperlink" Target="#DFO_PSSI_2398" TargetMode="External"/>
<Relationship Id="rId640" Type="http://schemas.openxmlformats.org/officeDocument/2006/relationships/hyperlink" Target="#DFO_PSSI_2407" TargetMode="External"/>
<Relationship Id="rId641" Type="http://schemas.openxmlformats.org/officeDocument/2006/relationships/hyperlink" Target="#DFO_PSSI_2422" TargetMode="External"/>
<Relationship Id="rId642" Type="http://schemas.openxmlformats.org/officeDocument/2006/relationships/hyperlink" Target="#DFO_PSSI_2432" TargetMode="External"/>
<Relationship Id="rId643" Type="http://schemas.openxmlformats.org/officeDocument/2006/relationships/hyperlink" Target="#DFO_PSSI_2447" TargetMode="External"/>
<Relationship Id="rId644" Type="http://schemas.openxmlformats.org/officeDocument/2006/relationships/hyperlink" Target="#BCSRIF_2019_040" TargetMode="External"/>
<Relationship Id="rId645" Type="http://schemas.openxmlformats.org/officeDocument/2006/relationships/hyperlink" Target="#BCSRIF_2022_456" TargetMode="External"/>
<Relationship Id="rId646" Type="http://schemas.openxmlformats.org/officeDocument/2006/relationships/hyperlink" Target="#BCSRIF_2022_334" TargetMode="External"/>
<Relationship Id="rId647" Type="http://schemas.openxmlformats.org/officeDocument/2006/relationships/hyperlink" Target="#BCSRIF_2022_361" TargetMode="External"/>
<Relationship Id="rId648" Type="http://schemas.openxmlformats.org/officeDocument/2006/relationships/hyperlink" Target="#BCSRIF_2022_368" TargetMode="External"/>
<Relationship Id="rId649" Type="http://schemas.openxmlformats.org/officeDocument/2006/relationships/hyperlink" Target="#BCSRIF_2022_389" TargetMode="External"/>
<Relationship Id="rId650" Type="http://schemas.openxmlformats.org/officeDocument/2006/relationships/hyperlink" Target="#BCSRIF_2022_426" TargetMode="External"/>
<Relationship Id="rId651" Type="http://schemas.openxmlformats.org/officeDocument/2006/relationships/hyperlink" Target="#BCSRIF_2022_435" TargetMode="External"/>
<Relationship Id="rId652" Type="http://schemas.openxmlformats.org/officeDocument/2006/relationships/hyperlink" Target="#BCSRIF_2022_449" TargetMode="External"/>
<Relationship Id="rId653" Type="http://schemas.openxmlformats.org/officeDocument/2006/relationships/hyperlink" Target="#DFO_PSSI_2414" TargetMode="External"/>
<Relationship Id="rId654" Type="http://schemas.openxmlformats.org/officeDocument/2006/relationships/hyperlink" Target="#DFO_PSSI_2424" TargetMode="External"/>
<Relationship Id="rId655" Type="http://schemas.openxmlformats.org/officeDocument/2006/relationships/hyperlink" Target="#DFO_PSSI_2425" TargetMode="External"/>
<Relationship Id="rId656" Type="http://schemas.openxmlformats.org/officeDocument/2006/relationships/hyperlink" Target="#DFO_PSSI_2443" TargetMode="External"/>
<Relationship Id="rId657" Type="http://schemas.openxmlformats.org/officeDocument/2006/relationships/hyperlink" Target="#DFO_PSSI_2493" TargetMode="External"/>
<Relationship Id="rId658" Type="http://schemas.openxmlformats.org/officeDocument/2006/relationships/hyperlink" Target="#DFO_PSSI_2504" TargetMode="External"/>
<Relationship Id="rId659" Type="http://schemas.openxmlformats.org/officeDocument/2006/relationships/hyperlink" Target="#BCSRIF_2022_341" TargetMode="External"/>
<Relationship Id="rId660" Type="http://schemas.openxmlformats.org/officeDocument/2006/relationships/hyperlink" Target="#BCSRIF_2022_358" TargetMode="External"/>
<Relationship Id="rId661" Type="http://schemas.openxmlformats.org/officeDocument/2006/relationships/hyperlink" Target="#BCSRIF_2022_379" TargetMode="External"/>
<Relationship Id="rId662" Type="http://schemas.openxmlformats.org/officeDocument/2006/relationships/hyperlink" Target="#BCSRIF_2022_397" TargetMode="External"/>
<Relationship Id="rId663" Type="http://schemas.openxmlformats.org/officeDocument/2006/relationships/hyperlink" Target="#BCSRIF_2022_404" TargetMode="External"/>
<Relationship Id="rId664" Type="http://schemas.openxmlformats.org/officeDocument/2006/relationships/hyperlink" Target="#BCSRIF_2022_425" TargetMode="External"/>
<Relationship Id="rId665" Type="http://schemas.openxmlformats.org/officeDocument/2006/relationships/hyperlink" Target="#BCSRIF_2022_430" TargetMode="External"/>
<Relationship Id="rId666" Type="http://schemas.openxmlformats.org/officeDocument/2006/relationships/hyperlink" Target="#BCSRIF_2022_436" TargetMode="External"/>
<Relationship Id="rId667" Type="http://schemas.openxmlformats.org/officeDocument/2006/relationships/hyperlink" Target="#BCSRIF_2022_444" TargetMode="External"/>
<Relationship Id="rId668" Type="http://schemas.openxmlformats.org/officeDocument/2006/relationships/hyperlink" Target="#DFO_PSSI_2404" TargetMode="External"/>
<Relationship Id="rId669" Type="http://schemas.openxmlformats.org/officeDocument/2006/relationships/hyperlink" Target="#DFO_PSSI_2406" TargetMode="External"/>
<Relationship Id="rId670" Type="http://schemas.openxmlformats.org/officeDocument/2006/relationships/hyperlink" Target="#DFO_PSSI_2409" TargetMode="External"/>
<Relationship Id="rId671" Type="http://schemas.openxmlformats.org/officeDocument/2006/relationships/hyperlink" Target="#DFO_PSSI_2412" TargetMode="External"/>
<Relationship Id="rId672" Type="http://schemas.openxmlformats.org/officeDocument/2006/relationships/hyperlink" Target="#DFO_PSSI_2413" TargetMode="External"/>
<Relationship Id="rId673" Type="http://schemas.openxmlformats.org/officeDocument/2006/relationships/hyperlink" Target="#DFO_PSSI_2416" TargetMode="External"/>
<Relationship Id="rId674" Type="http://schemas.openxmlformats.org/officeDocument/2006/relationships/hyperlink" Target="#DFO_PSSI_2427" TargetMode="External"/>
<Relationship Id="rId675" Type="http://schemas.openxmlformats.org/officeDocument/2006/relationships/hyperlink" Target="#DFO_PSSI_2433" TargetMode="External"/>
<Relationship Id="rId676" Type="http://schemas.openxmlformats.org/officeDocument/2006/relationships/hyperlink" Target="#DFO_PSSI_2513" TargetMode="External"/>
<Relationship Id="rId677" Type="http://schemas.openxmlformats.org/officeDocument/2006/relationships/hyperlink" Target="#BCSRIF_2022_328" TargetMode="External"/>
<Relationship Id="rId678" Type="http://schemas.openxmlformats.org/officeDocument/2006/relationships/hyperlink" Target="#BCSRIF_2022_362" TargetMode="External"/>
<Relationship Id="rId679" Type="http://schemas.openxmlformats.org/officeDocument/2006/relationships/hyperlink" Target="#BCSRIF_2022_384" TargetMode="External"/>
<Relationship Id="rId680" Type="http://schemas.openxmlformats.org/officeDocument/2006/relationships/hyperlink" Target="#BCSRIF_2022_399" TargetMode="External"/>
<Relationship Id="rId681" Type="http://schemas.openxmlformats.org/officeDocument/2006/relationships/hyperlink" Target="#BCSRIF_2022_401" TargetMode="External"/>
<Relationship Id="rId682" Type="http://schemas.openxmlformats.org/officeDocument/2006/relationships/hyperlink" Target="#DFO_PSSI_2405" TargetMode="External"/>
<Relationship Id="rId683" Type="http://schemas.openxmlformats.org/officeDocument/2006/relationships/hyperlink" Target="#DFO_PSSI_2437" TargetMode="External"/>
<Relationship Id="rId684" Type="http://schemas.openxmlformats.org/officeDocument/2006/relationships/hyperlink" Target="#DFO_PSSI_2539" TargetMode="External"/>
<Relationship Id="rId685" Type="http://schemas.openxmlformats.org/officeDocument/2006/relationships/hyperlink" Target="#DFO_PSSI_2434" TargetMode="External"/>
<Relationship Id="rId686" Type="http://schemas.openxmlformats.org/officeDocument/2006/relationships/hyperlink" Target="#DFO_PSSI_2435" TargetMode="External"/>
<Relationship Id="rId687" Type="http://schemas.openxmlformats.org/officeDocument/2006/relationships/hyperlink" Target="#DFO_PSSI_2436" TargetMode="External"/>
<Relationship Id="rId688" Type="http://schemas.openxmlformats.org/officeDocument/2006/relationships/hyperlink" Target="#DFO_PSSI_2451" TargetMode="External"/>
<Relationship Id="rId689" Type="http://schemas.openxmlformats.org/officeDocument/2006/relationships/hyperlink" Target="#DFO_PSSI_2452" TargetMode="External"/>
<Relationship Id="rId690" Type="http://schemas.openxmlformats.org/officeDocument/2006/relationships/hyperlink" Target="#DFO_PSSI_2453" TargetMode="External"/>
<Relationship Id="rId691" Type="http://schemas.openxmlformats.org/officeDocument/2006/relationships/hyperlink" Target="#DFO_PSSI_3103" TargetMode="External"/>
<Relationship Id="rId692" Type="http://schemas.openxmlformats.org/officeDocument/2006/relationships/hyperlink" Target="#BCSRIF_2022_326" TargetMode="External"/>
<Relationship Id="rId693" Type="http://schemas.openxmlformats.org/officeDocument/2006/relationships/hyperlink" Target="#BCSRIF_2022_387" TargetMode="External"/>
<Relationship Id="rId694" Type="http://schemas.openxmlformats.org/officeDocument/2006/relationships/hyperlink" Target="#DFO_PSSI_2400" TargetMode="External"/>
<Relationship Id="rId695" Type="http://schemas.openxmlformats.org/officeDocument/2006/relationships/hyperlink" Target="#DFO_PSSI_2401" TargetMode="External"/>
<Relationship Id="rId696" Type="http://schemas.openxmlformats.org/officeDocument/2006/relationships/hyperlink" Target="#DFO_PSSI_2408" TargetMode="External"/>
<Relationship Id="rId697" Type="http://schemas.openxmlformats.org/officeDocument/2006/relationships/hyperlink" Target="#DFO_PSSI_2417" TargetMode="External"/>
<Relationship Id="rId698" Type="http://schemas.openxmlformats.org/officeDocument/2006/relationships/hyperlink" Target="#DFO_PSSI_2418" TargetMode="External"/>
<Relationship Id="rId699" Type="http://schemas.openxmlformats.org/officeDocument/2006/relationships/hyperlink" Target="#DFO_PSSI_2421" TargetMode="External"/>
<Relationship Id="rId700" Type="http://schemas.openxmlformats.org/officeDocument/2006/relationships/hyperlink" Target="#DFO_PSSI_2448" TargetMode="External"/>
<Relationship Id="rId701" Type="http://schemas.openxmlformats.org/officeDocument/2006/relationships/hyperlink" Target="#DFO_PSSI_2494" TargetMode="External"/>
<Relationship Id="rId702" Type="http://schemas.openxmlformats.org/officeDocument/2006/relationships/hyperlink" Target="#BCSRIF_2022_347" TargetMode="External"/>
<Relationship Id="rId703" Type="http://schemas.openxmlformats.org/officeDocument/2006/relationships/hyperlink" Target="#BCSRIF_2022_357" TargetMode="External"/>
<Relationship Id="rId704" Type="http://schemas.openxmlformats.org/officeDocument/2006/relationships/hyperlink" Target="#BCSRIF_2022_371" TargetMode="External"/>
<Relationship Id="rId705" Type="http://schemas.openxmlformats.org/officeDocument/2006/relationships/hyperlink" Target="#BCSRIF_2022_453" TargetMode="External"/>
<Relationship Id="rId706" Type="http://schemas.openxmlformats.org/officeDocument/2006/relationships/hyperlink" Target="#BCSRIF_2022_454" TargetMode="External"/>
<Relationship Id="rId707" Type="http://schemas.openxmlformats.org/officeDocument/2006/relationships/hyperlink" Target="#DFO_PSSI_2394" TargetMode="External"/>
<Relationship Id="rId708" Type="http://schemas.openxmlformats.org/officeDocument/2006/relationships/hyperlink" Target="#DFO_PSSI_2402" TargetMode="External"/>
<Relationship Id="rId709" Type="http://schemas.openxmlformats.org/officeDocument/2006/relationships/hyperlink" Target="#DFO_PSSI_PSSI" TargetMode="External"/>
<Relationship Id="rId710"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11" Type="http://schemas.openxmlformats.org/officeDocument/2006/relationships/hyperlink" Target="https://egisp.dfo-mpo.gc.ca/apps/SalmonSpace-EspaceSaumon/" TargetMode="External"/>
<Relationship Id="rId713" Type="http://schemas.openxmlformats.org/officeDocument/2006/relationships/hyperlink" Target="http://ci-wpbcios9112492-eos-2/" TargetMode="External"/>
<Relationship Id="rId714" Type="http://schemas.openxmlformats.org/officeDocument/2006/relationships/hyperlink" Target="https://dfo-pacific-science.github.io/qualark-shiny-app/" TargetMode="External"/>
<Relationship Id="rId715" Type="http://schemas.openxmlformats.org/officeDocument/2006/relationships/hyperlink" Target="https://dfo-pacific-science.github.io/dfo-salmon-ontology/" TargetMode="External"/>
<Relationship Id="rId716" Type="http://schemas.openxmlformats.org/officeDocument/2006/relationships/hyperlink" Target="http://ci-bc-eos-1.ent.dfo-mpo.ca:3838/genetic-results-database/" TargetMode="External"/>
<Relationship Id="rId717" Type="http://schemas.openxmlformats.org/officeDocument/2006/relationships/hyperlink" Target="https://github.com/dfo-pacific-science/salmon-outlook-report" TargetMode="External"/>
<Relationship Id="rId718" Type="http://schemas.openxmlformats.org/officeDocument/2006/relationships/hyperlink" Target="https://dfo-pacific-science.github.io/data-stewardship-unit/" TargetMode="External"/>
<Relationship Id="rId719" Type="http://schemas.openxmlformats.org/officeDocument/2006/relationships/hyperlink" Target="https://dfo-pac-sci-dev.shinyapps.io/smn-escapement-toolkit/" TargetMode="External"/>
<Relationship Id="rId720" Type="http://schemas.openxmlformats.org/officeDocument/2006/relationships/hyperlink" Target="https://dfo-pacific-science.github.io/metasalmon/" TargetMode="External"/>
<Relationship Id="rId721" Type="http://schemas.openxmlformats.org/officeDocument/2006/relationships/hyperlink" Target="https://github.com/dfo-pacific-science/smn-data-pkg/blob/main/SPECIFICATION.md" TargetMode="External"/>
<Relationship Id="rId722" Type="http://schemas.openxmlformats.org/officeDocument/2006/relationships/hyperlink" Target="https://chatgpt.com/g/g-69375eab4f608191863e8c23313a6f9f-salmon-data-standardizer" TargetMode="External"/>
<Relationship Id="rId723"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24" Type="http://schemas.openxmlformats.org/officeDocument/2006/relationships/hyperlink" Target="#BCSRIF_2022_360" TargetMode="External"/>
<Relationship Id="rId725" Type="http://schemas.openxmlformats.org/officeDocument/2006/relationships/hyperlink" Target="#BCSRIF_2022_415" TargetMode="External"/>
<Relationship Id="rId726" Type="http://schemas.openxmlformats.org/officeDocument/2006/relationships/hyperlink" Target="#BCSRIF_2022_439" TargetMode="External"/>
<Relationship Id="rId727" Type="http://schemas.openxmlformats.org/officeDocument/2006/relationships/hyperlink" Target="#DFO_PSSI_2410" TargetMode="External"/>
<Relationship Id="rId728" Type="http://schemas.openxmlformats.org/officeDocument/2006/relationships/hyperlink" Target="#DFO_PSSI_2449" TargetMode="External"/>
<Relationship Id="rId729" Type="http://schemas.openxmlformats.org/officeDocument/2006/relationships/hyperlink" Target="#DFO_PSSI_3682" TargetMode="External"/>
<Relationship Id="rId730" Type="http://schemas.openxmlformats.org/officeDocument/2006/relationships/image" Target="media/4e04d6c6b4cbe80e08897b5ce14abe3718060a6c.png"/>
<Relationship Id="rId731" Type="http://schemas.openxmlformats.org/officeDocument/2006/relationships/image" Target="media/f827f55cb7c80c2fb1583d4fdd293e44e4e4dcb7.png"/>
<Relationship Id="rId732" Type="http://schemas.openxmlformats.org/officeDocument/2006/relationships/image" Target="media/9b4dd868628ed04817952d705d9d4d4ecb9e80e5.png"/>
<Relationship Id="rId733" Type="http://schemas.openxmlformats.org/officeDocument/2006/relationships/image" Target="media/832ba4d21fb2e4d646d58e0b6959fa47c4d3394c.png"/>
<Relationship Id="rId734" Type="http://schemas.openxmlformats.org/officeDocument/2006/relationships/image" Target="media/8f6da44eea02cc9cf1f6382c8e1a57a2d393afaf.png"/>
<Relationship Id="rId735" Type="http://schemas.openxmlformats.org/officeDocument/2006/relationships/image" Target="media/0ff53ec41d49d62d28bd9006ea2482b3456b0a7c.png"/>
<Relationship Id="rId736"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4T00:14:29Z</dcterms:created>
  <dcterms:modified xsi:type="dcterms:W3CDTF">2026-02-13T16:15: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